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6F5E7A0" w14:textId="77777777" w:rsidR="008D12F6" w:rsidRPr="009A1245" w:rsidRDefault="00DD00F7" w:rsidP="004E74CB">
      <w:pPr>
        <w:jc w:val="center"/>
        <w:rPr>
          <w:b/>
        </w:rPr>
      </w:pPr>
      <w:r w:rsidRPr="009A1245">
        <w:rPr>
          <w:b/>
          <w:noProof/>
        </w:rPr>
        <w:drawing>
          <wp:inline distT="0" distB="0" distL="0" distR="0" wp14:anchorId="33D35F1F" wp14:editId="4EF504F3">
            <wp:extent cx="3476625" cy="1095375"/>
            <wp:effectExtent l="1905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srcRect/>
                    <a:stretch>
                      <a:fillRect/>
                    </a:stretch>
                  </pic:blipFill>
                  <pic:spPr bwMode="auto">
                    <a:xfrm>
                      <a:off x="0" y="0"/>
                      <a:ext cx="3476625" cy="1095375"/>
                    </a:xfrm>
                    <a:prstGeom prst="rect">
                      <a:avLst/>
                    </a:prstGeom>
                    <a:noFill/>
                    <a:ln w="9525">
                      <a:noFill/>
                      <a:miter lim="800000"/>
                      <a:headEnd/>
                      <a:tailEnd/>
                    </a:ln>
                  </pic:spPr>
                </pic:pic>
              </a:graphicData>
            </a:graphic>
          </wp:inline>
        </w:drawing>
      </w:r>
    </w:p>
    <w:p w14:paraId="22C3A424" w14:textId="77777777" w:rsidR="000364D5" w:rsidRPr="009A1245" w:rsidRDefault="008D12F6" w:rsidP="00C328CF">
      <w:pPr>
        <w:rPr>
          <w:b/>
          <w:u w:val="single"/>
        </w:rPr>
      </w:pPr>
      <w:r w:rsidRPr="009A1245">
        <w:rPr>
          <w:b/>
        </w:rPr>
        <w:tab/>
      </w:r>
      <w:r w:rsidRPr="009A1245">
        <w:rPr>
          <w:b/>
        </w:rPr>
        <w:tab/>
      </w:r>
      <w:r w:rsidRPr="009A1245">
        <w:rPr>
          <w:b/>
        </w:rPr>
        <w:tab/>
      </w:r>
      <w:r w:rsidRPr="009A1245">
        <w:rPr>
          <w:b/>
        </w:rPr>
        <w:tab/>
      </w:r>
      <w:r w:rsidRPr="009A1245">
        <w:rPr>
          <w:b/>
        </w:rPr>
        <w:tab/>
      </w:r>
      <w:r w:rsidRPr="009A1245">
        <w:rPr>
          <w:b/>
        </w:rPr>
        <w:tab/>
      </w:r>
      <w:r w:rsidRPr="009A1245">
        <w:rPr>
          <w:b/>
        </w:rPr>
        <w:tab/>
      </w:r>
      <w:r w:rsidRPr="009A1245">
        <w:rPr>
          <w:b/>
        </w:rPr>
        <w:tab/>
        <w:t xml:space="preserve"> </w:t>
      </w:r>
      <w:r w:rsidRPr="009A1245">
        <w:rPr>
          <w:b/>
        </w:rPr>
        <w:tab/>
        <w:t xml:space="preserve">    </w:t>
      </w:r>
      <w:r w:rsidRPr="009A1245">
        <w:rPr>
          <w:b/>
        </w:rPr>
        <w:tab/>
      </w:r>
    </w:p>
    <w:p w14:paraId="483B2E8C" w14:textId="729F668A" w:rsidR="00583A91" w:rsidRDefault="008D12F6" w:rsidP="004E74CB">
      <w:pPr>
        <w:tabs>
          <w:tab w:val="right" w:pos="10800"/>
        </w:tabs>
        <w:rPr>
          <w:b/>
          <w:sz w:val="22"/>
          <w:szCs w:val="22"/>
        </w:rPr>
      </w:pPr>
      <w:r w:rsidRPr="009A1245">
        <w:rPr>
          <w:b/>
          <w:sz w:val="22"/>
          <w:szCs w:val="22"/>
          <w:u w:val="single"/>
        </w:rPr>
        <w:t>FOR IMMEDIATE RELEASE</w:t>
      </w:r>
      <w:r w:rsidRPr="009A1245">
        <w:rPr>
          <w:b/>
          <w:sz w:val="22"/>
          <w:szCs w:val="22"/>
        </w:rPr>
        <w:tab/>
      </w:r>
    </w:p>
    <w:p w14:paraId="3B155E38" w14:textId="0212ECA6" w:rsidR="005819BF" w:rsidRDefault="005819BF" w:rsidP="00583A91">
      <w:pPr>
        <w:tabs>
          <w:tab w:val="right" w:pos="10800"/>
        </w:tabs>
        <w:jc w:val="right"/>
        <w:rPr>
          <w:b/>
          <w:sz w:val="22"/>
          <w:szCs w:val="22"/>
        </w:rPr>
      </w:pPr>
      <w:r w:rsidRPr="009A1245">
        <w:rPr>
          <w:b/>
          <w:sz w:val="22"/>
          <w:szCs w:val="22"/>
        </w:rPr>
        <w:t xml:space="preserve">CONTACT: </w:t>
      </w:r>
      <w:r>
        <w:rPr>
          <w:b/>
          <w:sz w:val="22"/>
          <w:szCs w:val="22"/>
        </w:rPr>
        <w:t>Matthew Morrissey</w:t>
      </w:r>
    </w:p>
    <w:p w14:paraId="4E0DC5D5" w14:textId="75200CC3" w:rsidR="000364D5" w:rsidRPr="009A1245" w:rsidRDefault="002108BA" w:rsidP="00583A91">
      <w:pPr>
        <w:tabs>
          <w:tab w:val="right" w:pos="10800"/>
        </w:tabs>
        <w:jc w:val="right"/>
        <w:rPr>
          <w:b/>
          <w:u w:val="single"/>
        </w:rPr>
      </w:pPr>
      <w:r w:rsidRPr="002108BA">
        <w:rPr>
          <w:b/>
          <w:sz w:val="22"/>
          <w:szCs w:val="22"/>
        </w:rPr>
        <w:t>202-414-0781</w:t>
      </w:r>
      <w:r w:rsidR="008D12F6" w:rsidRPr="009A1245">
        <w:rPr>
          <w:b/>
          <w:sz w:val="22"/>
          <w:szCs w:val="22"/>
        </w:rPr>
        <w:t xml:space="preserve">                                                                                                            </w:t>
      </w:r>
      <w:r w:rsidR="00902B39" w:rsidRPr="009A1245">
        <w:rPr>
          <w:b/>
          <w:sz w:val="22"/>
          <w:szCs w:val="22"/>
        </w:rPr>
        <w:t xml:space="preserve">               </w:t>
      </w:r>
      <w:r w:rsidR="00902B39" w:rsidRPr="009A1245">
        <w:rPr>
          <w:sz w:val="22"/>
          <w:szCs w:val="22"/>
        </w:rPr>
        <w:t xml:space="preserve"> </w:t>
      </w:r>
      <w:r w:rsidR="00E50A79" w:rsidRPr="009A1245">
        <w:rPr>
          <w:sz w:val="22"/>
          <w:szCs w:val="22"/>
        </w:rPr>
        <w:tab/>
      </w:r>
      <w:hyperlink r:id="rId10" w:history="1">
        <w:r w:rsidR="000C25C5" w:rsidRPr="00CC71D6">
          <w:rPr>
            <w:rStyle w:val="Hyperlink"/>
            <w:b/>
            <w:sz w:val="22"/>
            <w:szCs w:val="22"/>
          </w:rPr>
          <w:t>mmorrissey@susandavis.com</w:t>
        </w:r>
      </w:hyperlink>
    </w:p>
    <w:p w14:paraId="016B6941" w14:textId="77777777" w:rsidR="000364D5" w:rsidRPr="009A1245" w:rsidRDefault="000364D5" w:rsidP="000364D5">
      <w:pPr>
        <w:jc w:val="center"/>
        <w:rPr>
          <w:b/>
        </w:rPr>
      </w:pPr>
    </w:p>
    <w:p w14:paraId="0767A713" w14:textId="234EA3AC" w:rsidR="009A1245" w:rsidRDefault="003E7ADB" w:rsidP="00B71636">
      <w:pPr>
        <w:jc w:val="center"/>
        <w:rPr>
          <w:b/>
          <w:sz w:val="26"/>
          <w:szCs w:val="26"/>
        </w:rPr>
      </w:pPr>
      <w:r>
        <w:rPr>
          <w:b/>
          <w:sz w:val="26"/>
          <w:szCs w:val="26"/>
        </w:rPr>
        <w:t>Prestigious Marine Corps Heritage Foundation Annual Award Winners Announced</w:t>
      </w:r>
    </w:p>
    <w:p w14:paraId="14DEA7DE" w14:textId="77777777" w:rsidR="00FF110B" w:rsidRDefault="00FF110B" w:rsidP="00CC0B0E">
      <w:pPr>
        <w:ind w:left="720" w:hanging="720"/>
        <w:jc w:val="center"/>
        <w:rPr>
          <w:i/>
        </w:rPr>
      </w:pPr>
    </w:p>
    <w:p w14:paraId="78BCDD49" w14:textId="77777777" w:rsidR="00C52511" w:rsidRPr="009A1245" w:rsidRDefault="00C52511" w:rsidP="00B71636">
      <w:pPr>
        <w:jc w:val="center"/>
        <w:rPr>
          <w:i/>
        </w:rPr>
      </w:pPr>
    </w:p>
    <w:p w14:paraId="47CAC74D" w14:textId="7230E333" w:rsidR="001A1CD3" w:rsidRPr="009A1245" w:rsidRDefault="00755934" w:rsidP="000472E4">
      <w:pPr>
        <w:jc w:val="both"/>
      </w:pPr>
      <w:r w:rsidRPr="009A1245">
        <w:rPr>
          <w:b/>
        </w:rPr>
        <w:t>Triangle</w:t>
      </w:r>
      <w:r w:rsidR="00B71636" w:rsidRPr="009A1245">
        <w:rPr>
          <w:b/>
        </w:rPr>
        <w:t>, Va.</w:t>
      </w:r>
      <w:r w:rsidR="00CF20C2" w:rsidRPr="009A1245">
        <w:rPr>
          <w:b/>
        </w:rPr>
        <w:t xml:space="preserve"> </w:t>
      </w:r>
      <w:r w:rsidR="00B71636" w:rsidRPr="009A1245">
        <w:rPr>
          <w:b/>
        </w:rPr>
        <w:t>–</w:t>
      </w:r>
      <w:r w:rsidR="00B71636" w:rsidRPr="009A1245">
        <w:t xml:space="preserve"> The Marine Corps Heritage Foundation is pleased to announce </w:t>
      </w:r>
      <w:r w:rsidR="00C56922">
        <w:t>recipient</w:t>
      </w:r>
      <w:r w:rsidR="00C56922" w:rsidRPr="009A1245">
        <w:t xml:space="preserve">s </w:t>
      </w:r>
      <w:r w:rsidR="00C56922">
        <w:t xml:space="preserve">of </w:t>
      </w:r>
      <w:r w:rsidR="00B71636" w:rsidRPr="009A1245">
        <w:t xml:space="preserve">the </w:t>
      </w:r>
      <w:r w:rsidR="00C37487">
        <w:t>Foundation's 2023 Annual Awards</w:t>
      </w:r>
      <w:r w:rsidR="00115D7A">
        <w:t xml:space="preserve">, </w:t>
      </w:r>
      <w:r w:rsidR="00115D7A" w:rsidRPr="00115D7A">
        <w:t>who will be honored at the Annual Awards Dinner on April 29 at the National Museum of the Marine Corps.</w:t>
      </w:r>
    </w:p>
    <w:p w14:paraId="494CB212" w14:textId="77777777" w:rsidR="00224AA0" w:rsidRPr="009A1245" w:rsidRDefault="00224AA0" w:rsidP="000472E4">
      <w:pPr>
        <w:jc w:val="both"/>
      </w:pPr>
    </w:p>
    <w:p w14:paraId="4C2027B2" w14:textId="7FC280AD" w:rsidR="000D2998" w:rsidRDefault="005819BF" w:rsidP="000D2998">
      <w:r w:rsidRPr="00D832A8">
        <w:t xml:space="preserve">Among the </w:t>
      </w:r>
      <w:r w:rsidR="00115D7A" w:rsidRPr="00115D7A">
        <w:t xml:space="preserve">distinguished award winners are the </w:t>
      </w:r>
      <w:r w:rsidR="005E2C83" w:rsidRPr="00115D7A">
        <w:t xml:space="preserve">Honorable Richard V. Spencer, Former Secretary of the Navy, </w:t>
      </w:r>
      <w:r w:rsidR="005E2C83">
        <w:t>who will receive</w:t>
      </w:r>
      <w:r w:rsidR="005E2C83" w:rsidRPr="00115D7A">
        <w:t xml:space="preserve"> the Heritage Award for exceptional support of the Foundation's mission</w:t>
      </w:r>
      <w:r w:rsidR="001762D6">
        <w:t>;</w:t>
      </w:r>
      <w:r w:rsidR="005E2C83">
        <w:t xml:space="preserve"> </w:t>
      </w:r>
      <w:r w:rsidR="00754940">
        <w:t xml:space="preserve">Sergeant </w:t>
      </w:r>
      <w:r w:rsidR="005E2C83">
        <w:t>Thomas Brennan</w:t>
      </w:r>
      <w:r w:rsidR="00754940">
        <w:t>, USMC (Ret)</w:t>
      </w:r>
      <w:r w:rsidR="005E2C83">
        <w:t xml:space="preserve">, a Marine Corps veteran and </w:t>
      </w:r>
      <w:r w:rsidR="005E2C83" w:rsidRPr="00EB75AA">
        <w:t>founder of the nonprofit newsroom The War Horse</w:t>
      </w:r>
      <w:r w:rsidR="005E2C83">
        <w:t>, who will be awarded the</w:t>
      </w:r>
      <w:r w:rsidR="005E2C83" w:rsidRPr="006E2AC7">
        <w:t xml:space="preserve"> Lieutenant General John A. Lejeune Recognition for Exemplary Leadership</w:t>
      </w:r>
      <w:r w:rsidR="001762D6">
        <w:t>;</w:t>
      </w:r>
      <w:r w:rsidR="000E589B">
        <w:t xml:space="preserve"> </w:t>
      </w:r>
      <w:r w:rsidR="00B70DF4">
        <w:rPr>
          <w:iCs/>
        </w:rPr>
        <w:t>Pulitzer Prize</w:t>
      </w:r>
      <w:r w:rsidR="00130E33">
        <w:rPr>
          <w:iCs/>
        </w:rPr>
        <w:t>-</w:t>
      </w:r>
      <w:r w:rsidR="004828D5">
        <w:rPr>
          <w:iCs/>
        </w:rPr>
        <w:t>winning author</w:t>
      </w:r>
      <w:r w:rsidR="00B70DF4">
        <w:rPr>
          <w:iCs/>
        </w:rPr>
        <w:t xml:space="preserve"> </w:t>
      </w:r>
      <w:r w:rsidR="00B70DF4" w:rsidRPr="00B70DF4">
        <w:rPr>
          <w:iCs/>
        </w:rPr>
        <w:t xml:space="preserve">H.G. "Buzz" </w:t>
      </w:r>
      <w:proofErr w:type="spellStart"/>
      <w:r w:rsidR="00B70DF4" w:rsidRPr="00B70DF4">
        <w:rPr>
          <w:iCs/>
        </w:rPr>
        <w:t>Bissinger</w:t>
      </w:r>
      <w:proofErr w:type="spellEnd"/>
      <w:r w:rsidR="00B70DF4" w:rsidRPr="00B70DF4">
        <w:rPr>
          <w:iCs/>
        </w:rPr>
        <w:t xml:space="preserve"> </w:t>
      </w:r>
      <w:r w:rsidR="00B70DF4">
        <w:rPr>
          <w:iCs/>
        </w:rPr>
        <w:t>and</w:t>
      </w:r>
      <w:r w:rsidR="004828D5" w:rsidRPr="004828D5">
        <w:rPr>
          <w:iCs/>
        </w:rPr>
        <w:t xml:space="preserve"> </w:t>
      </w:r>
      <w:r w:rsidR="004828D5">
        <w:rPr>
          <w:iCs/>
        </w:rPr>
        <w:t>Pulitzer Prize</w:t>
      </w:r>
      <w:r w:rsidR="00130E33">
        <w:rPr>
          <w:iCs/>
        </w:rPr>
        <w:t>-</w:t>
      </w:r>
      <w:r w:rsidR="004828D5">
        <w:rPr>
          <w:iCs/>
        </w:rPr>
        <w:t>winning</w:t>
      </w:r>
      <w:r w:rsidR="00B70DF4">
        <w:rPr>
          <w:iCs/>
        </w:rPr>
        <w:t xml:space="preserve"> Washington Post </w:t>
      </w:r>
      <w:r w:rsidR="009866BE">
        <w:rPr>
          <w:iCs/>
        </w:rPr>
        <w:t xml:space="preserve">journalist </w:t>
      </w:r>
      <w:r w:rsidR="00B70DF4">
        <w:rPr>
          <w:iCs/>
        </w:rPr>
        <w:t xml:space="preserve">Dan </w:t>
      </w:r>
      <w:proofErr w:type="spellStart"/>
      <w:r w:rsidR="00B70DF4">
        <w:rPr>
          <w:iCs/>
        </w:rPr>
        <w:t>Lamothe</w:t>
      </w:r>
      <w:proofErr w:type="spellEnd"/>
      <w:r w:rsidRPr="00D832A8">
        <w:t xml:space="preserve">. </w:t>
      </w:r>
      <w:r w:rsidR="000D2998" w:rsidRPr="000D2998">
        <w:t>The award winners are acknowledged for their exceptional portrayal of Marine Corps history, traditions, and culture in various fields</w:t>
      </w:r>
      <w:r w:rsidR="009C77D0">
        <w:t xml:space="preserve"> </w:t>
      </w:r>
      <w:r w:rsidR="00083623">
        <w:t>including</w:t>
      </w:r>
      <w:r w:rsidR="000D2998" w:rsidRPr="000D2998">
        <w:t xml:space="preserve"> photography, documentaries, journalism, poetry, </w:t>
      </w:r>
      <w:r w:rsidR="009866BE">
        <w:t xml:space="preserve">and </w:t>
      </w:r>
      <w:r w:rsidR="000D2998" w:rsidRPr="000D2998">
        <w:t>nonfiction and fiction writing.</w:t>
      </w:r>
    </w:p>
    <w:p w14:paraId="3A41CC5E" w14:textId="6DFE340F" w:rsidR="00380C7E" w:rsidRPr="009A1245" w:rsidRDefault="00B71636" w:rsidP="004B7E22">
      <w:pPr>
        <w:jc w:val="both"/>
      </w:pPr>
      <w:r w:rsidRPr="009A1245">
        <w:t xml:space="preserve"> </w:t>
      </w:r>
    </w:p>
    <w:p w14:paraId="5D1173B0" w14:textId="4131A3DD" w:rsidR="00714258" w:rsidRDefault="00C37487" w:rsidP="005819BF">
      <w:bookmarkStart w:id="0" w:name="_Hlk97711217"/>
      <w:r>
        <w:t>"</w:t>
      </w:r>
      <w:r w:rsidR="008E43DE" w:rsidRPr="008E43DE">
        <w:t>Through their exceptional talent, these outstanding writers, artists, and photographers explore the rich history, traditions, and culture of the Marine Corps</w:t>
      </w:r>
      <w:r w:rsidR="00714258">
        <w:t xml:space="preserve">,” </w:t>
      </w:r>
      <w:r w:rsidR="008A5FE0" w:rsidRPr="008A5FE0">
        <w:t>said Maj</w:t>
      </w:r>
      <w:r w:rsidR="00AF5BC8">
        <w:t>or General</w:t>
      </w:r>
      <w:r w:rsidR="008A5FE0" w:rsidRPr="008A5FE0">
        <w:t xml:space="preserve"> James W. Lukeman, USMC (Ret), the Foundation's President and CEO</w:t>
      </w:r>
      <w:r w:rsidR="005819BF">
        <w:t xml:space="preserve">. </w:t>
      </w:r>
      <w:r>
        <w:t>"</w:t>
      </w:r>
      <w:r w:rsidR="008E43DE" w:rsidRPr="008E43DE">
        <w:t xml:space="preserve">We </w:t>
      </w:r>
      <w:r w:rsidR="0006351C">
        <w:t>are privileged to highlight</w:t>
      </w:r>
      <w:r w:rsidR="008E43DE" w:rsidRPr="008E43DE">
        <w:t xml:space="preserve"> their remarkable work </w:t>
      </w:r>
      <w:r w:rsidR="00AF5BC8">
        <w:t>with</w:t>
      </w:r>
      <w:r w:rsidR="008E43DE" w:rsidRPr="008E43DE">
        <w:t xml:space="preserve"> our Foundation's annual awards and hope that their example inspires others to tell the story of our Marine Corps</w:t>
      </w:r>
      <w:r w:rsidR="007D5C5F">
        <w:t>.”</w:t>
      </w:r>
    </w:p>
    <w:bookmarkEnd w:id="0"/>
    <w:p w14:paraId="763F7729" w14:textId="77777777" w:rsidR="00A4207A" w:rsidRPr="009A1245" w:rsidRDefault="00A4207A" w:rsidP="00380C7E"/>
    <w:p w14:paraId="6FD7B87A" w14:textId="5A6CB5CF" w:rsidR="00B64CB5" w:rsidRPr="00B64CB5" w:rsidRDefault="0006351C" w:rsidP="00B64CB5">
      <w:pPr>
        <w:rPr>
          <w:bCs/>
        </w:rPr>
      </w:pPr>
      <w:bookmarkStart w:id="1" w:name="_Hlk97711319"/>
      <w:r>
        <w:rPr>
          <w:bCs/>
        </w:rPr>
        <w:t>Accomplished Marine and civilian experts judge the Annual Award</w:t>
      </w:r>
      <w:r w:rsidR="005819BF" w:rsidRPr="009A1245">
        <w:rPr>
          <w:bCs/>
        </w:rPr>
        <w:t>s</w:t>
      </w:r>
      <w:r w:rsidR="009B266B">
        <w:rPr>
          <w:bCs/>
        </w:rPr>
        <w:t>.</w:t>
      </w:r>
      <w:r w:rsidR="005819BF">
        <w:rPr>
          <w:bCs/>
        </w:rPr>
        <w:t xml:space="preserve"> </w:t>
      </w:r>
      <w:r w:rsidR="00B64CB5" w:rsidRPr="00B64CB5">
        <w:rPr>
          <w:bCs/>
        </w:rPr>
        <w:t>Past winners include celebrated novelists, best-selling authors, national columnists, network producers, and active-duty Marines with remarkable talent. The Foundation acknowledges their contributions in recognizing the challenge and importance of accurately conveying the Marine Corps' story. Many of the previous awardees have put themselves in harm's way to witness firsthand the dangerous work of Marines operating in the world's most remote locations.</w:t>
      </w:r>
    </w:p>
    <w:bookmarkEnd w:id="1"/>
    <w:p w14:paraId="20F4E3B2" w14:textId="77777777" w:rsidR="005819BF" w:rsidRPr="009A1245" w:rsidRDefault="005819BF" w:rsidP="005819BF">
      <w:pPr>
        <w:rPr>
          <w:b/>
          <w:bCs/>
        </w:rPr>
      </w:pPr>
    </w:p>
    <w:p w14:paraId="5E1ABC98" w14:textId="4A506D36" w:rsidR="005819BF" w:rsidRDefault="00D94472" w:rsidP="005819BF">
      <w:r w:rsidRPr="00D94472">
        <w:t>Each winner of the Annual Awards will receive a gold medallion, a commemorative brick along the Semper Fidelis Memorial Park pathway adjacent to the National Museum of the Marine Corps, and, in some instances, a cash prize.</w:t>
      </w:r>
    </w:p>
    <w:p w14:paraId="0A7A9613" w14:textId="77777777" w:rsidR="00D94472" w:rsidRPr="009A1245" w:rsidRDefault="00D94472" w:rsidP="005819BF"/>
    <w:p w14:paraId="42C20D47" w14:textId="5537CC4F" w:rsidR="005819BF" w:rsidRDefault="00B70DF4" w:rsidP="005819BF">
      <w:r>
        <w:t>2023</w:t>
      </w:r>
      <w:r w:rsidR="005819BF" w:rsidRPr="009A1245">
        <w:t xml:space="preserve"> Annual Awards recipients are listed below. For interviews with award recipients, please contact </w:t>
      </w:r>
      <w:r w:rsidR="005819BF">
        <w:t>Matt Morrissey</w:t>
      </w:r>
      <w:r w:rsidR="005819BF" w:rsidRPr="009A1245">
        <w:t xml:space="preserve"> at </w:t>
      </w:r>
      <w:hyperlink r:id="rId11" w:history="1">
        <w:r w:rsidR="005819BF" w:rsidRPr="00CC71D6">
          <w:rPr>
            <w:rStyle w:val="Hyperlink"/>
          </w:rPr>
          <w:t>mmorrissey@susandavis.com</w:t>
        </w:r>
      </w:hyperlink>
      <w:r w:rsidR="005819BF" w:rsidRPr="009A1245">
        <w:t xml:space="preserve"> or </w:t>
      </w:r>
      <w:r w:rsidR="00C32C51">
        <w:t>202-414-0781</w:t>
      </w:r>
      <w:r w:rsidR="005819BF" w:rsidRPr="009A1245">
        <w:t xml:space="preserve">. </w:t>
      </w:r>
    </w:p>
    <w:p w14:paraId="4F929DA3" w14:textId="46B64C15" w:rsidR="005819BF" w:rsidRDefault="005819BF" w:rsidP="005819BF"/>
    <w:p w14:paraId="2E27D90B" w14:textId="77777777" w:rsidR="008E2C29" w:rsidRPr="00AF7131" w:rsidRDefault="008E2C29" w:rsidP="008E2C29">
      <w:pPr>
        <w:pStyle w:val="ListParagraph"/>
        <w:numPr>
          <w:ilvl w:val="0"/>
          <w:numId w:val="9"/>
        </w:numPr>
      </w:pPr>
      <w:r w:rsidRPr="00AF7131">
        <w:rPr>
          <w:b/>
          <w:bCs/>
        </w:rPr>
        <w:t>The Colonel Joseph Alexander Award</w:t>
      </w:r>
      <w:r>
        <w:t xml:space="preserve"> </w:t>
      </w:r>
      <w:r w:rsidRPr="00AF7131">
        <w:t>(biography or autobiography)</w:t>
      </w:r>
    </w:p>
    <w:p w14:paraId="49BE3DFB" w14:textId="23F3C835" w:rsidR="008E2C29" w:rsidRDefault="00AF5BC8" w:rsidP="008E2C29">
      <w:pPr>
        <w:pStyle w:val="ListParagraph"/>
      </w:pPr>
      <w:r>
        <w:t>Lieutenant Colonel</w:t>
      </w:r>
      <w:r w:rsidR="00D03821" w:rsidRPr="00D03821">
        <w:t xml:space="preserve"> John B. Lang, USMC (Ret) </w:t>
      </w:r>
      <w:r w:rsidR="008E2C29">
        <w:t>for “</w:t>
      </w:r>
      <w:r w:rsidR="00646F33" w:rsidRPr="00646F33">
        <w:t>A Final Valiant Act: The Story of Doug Dickey, Medal of Honor</w:t>
      </w:r>
      <w:r w:rsidR="008E2C29">
        <w:t>”</w:t>
      </w:r>
      <w:r w:rsidR="008E2C29">
        <w:br/>
      </w:r>
    </w:p>
    <w:p w14:paraId="225CAEDC" w14:textId="7B8131D5" w:rsidR="008E2C29" w:rsidRDefault="008E2C29" w:rsidP="008E2C29">
      <w:pPr>
        <w:pStyle w:val="ListParagraph"/>
        <w:numPr>
          <w:ilvl w:val="0"/>
          <w:numId w:val="9"/>
        </w:numPr>
      </w:pPr>
      <w:r w:rsidRPr="00224F26">
        <w:rPr>
          <w:b/>
          <w:bCs/>
        </w:rPr>
        <w:lastRenderedPageBreak/>
        <w:t>The Master Sergeant Tom Bartlett Award</w:t>
      </w:r>
      <w:r>
        <w:t xml:space="preserve"> (feature writing by an enlisted Marine)</w:t>
      </w:r>
      <w:r>
        <w:br/>
      </w:r>
      <w:commentRangeStart w:id="2"/>
      <w:r w:rsidR="00490AC5" w:rsidRPr="00490AC5">
        <w:t xml:space="preserve">Mac </w:t>
      </w:r>
      <w:proofErr w:type="spellStart"/>
      <w:r w:rsidR="00490AC5" w:rsidRPr="00490AC5">
        <w:t>Caltrider</w:t>
      </w:r>
      <w:commentRangeEnd w:id="2"/>
      <w:proofErr w:type="spellEnd"/>
      <w:r w:rsidR="0097794F">
        <w:rPr>
          <w:rStyle w:val="CommentReference"/>
        </w:rPr>
        <w:commentReference w:id="2"/>
      </w:r>
      <w:r w:rsidR="0097794F">
        <w:t xml:space="preserve"> </w:t>
      </w:r>
      <w:r>
        <w:t>for “</w:t>
      </w:r>
      <w:r w:rsidR="00754940">
        <w:t>Don’t Give Up the Ship</w:t>
      </w:r>
      <w:r w:rsidR="00156D57" w:rsidRPr="00156D57">
        <w:t>: Why The Navy's Mantra Really Belongs To The Marines</w:t>
      </w:r>
      <w:r>
        <w:t>”</w:t>
      </w:r>
      <w:r>
        <w:br/>
      </w:r>
    </w:p>
    <w:p w14:paraId="474470F9" w14:textId="19AB1D6A" w:rsidR="00156D57" w:rsidRPr="00156D57" w:rsidRDefault="00540E84" w:rsidP="008E2C29">
      <w:pPr>
        <w:pStyle w:val="ListParagraph"/>
        <w:numPr>
          <w:ilvl w:val="0"/>
          <w:numId w:val="9"/>
        </w:numPr>
      </w:pPr>
      <w:r w:rsidRPr="00540E84">
        <w:rPr>
          <w:b/>
          <w:bCs/>
        </w:rPr>
        <w:t>The Lieutenant William Broyles Award</w:t>
      </w:r>
      <w:r>
        <w:rPr>
          <w:b/>
          <w:bCs/>
        </w:rPr>
        <w:t xml:space="preserve"> (</w:t>
      </w:r>
      <w:r w:rsidR="00085D4B" w:rsidRPr="00085D4B">
        <w:t>dramatic work</w:t>
      </w:r>
      <w:r w:rsidR="00085D4B">
        <w:t>)</w:t>
      </w:r>
      <w:r w:rsidR="00085D4B">
        <w:br/>
      </w:r>
      <w:r w:rsidR="008342FF" w:rsidRPr="008342FF">
        <w:t xml:space="preserve">Francisco </w:t>
      </w:r>
      <w:commentRangeStart w:id="3"/>
      <w:proofErr w:type="spellStart"/>
      <w:r w:rsidR="008342FF" w:rsidRPr="008342FF">
        <w:t>Martínezcuello</w:t>
      </w:r>
      <w:commentRangeEnd w:id="3"/>
      <w:proofErr w:type="spellEnd"/>
      <w:r w:rsidR="00611F8C">
        <w:rPr>
          <w:rStyle w:val="CommentReference"/>
        </w:rPr>
        <w:commentReference w:id="3"/>
      </w:r>
      <w:r w:rsidR="0042421A">
        <w:t xml:space="preserve"> </w:t>
      </w:r>
      <w:r w:rsidR="008342FF">
        <w:t>for “</w:t>
      </w:r>
      <w:r w:rsidR="008342FF" w:rsidRPr="008342FF">
        <w:t>Salsa Night</w:t>
      </w:r>
      <w:r w:rsidR="008342FF">
        <w:t>”</w:t>
      </w:r>
      <w:r w:rsidR="00085D4B" w:rsidRPr="00085D4B">
        <w:t xml:space="preserve"> </w:t>
      </w:r>
      <w:r w:rsidR="00085D4B">
        <w:br/>
      </w:r>
    </w:p>
    <w:p w14:paraId="58ACFE3E" w14:textId="0AF9F3FA" w:rsidR="008E2C29" w:rsidRDefault="008E2C29" w:rsidP="008E2C29">
      <w:pPr>
        <w:pStyle w:val="ListParagraph"/>
        <w:numPr>
          <w:ilvl w:val="0"/>
          <w:numId w:val="9"/>
        </w:numPr>
      </w:pPr>
      <w:r w:rsidRPr="00224F26">
        <w:rPr>
          <w:b/>
          <w:bCs/>
        </w:rPr>
        <w:t>The Sergeant Major Dan Daly Award</w:t>
      </w:r>
      <w:r>
        <w:t xml:space="preserve"> </w:t>
      </w:r>
      <w:r w:rsidRPr="00AF7131">
        <w:t>(photography - album)</w:t>
      </w:r>
      <w:r>
        <w:br/>
      </w:r>
      <w:r w:rsidR="000C13A0">
        <w:t>Warrant Officer</w:t>
      </w:r>
      <w:r w:rsidR="00023C43" w:rsidRPr="00023C43">
        <w:t xml:space="preserve"> </w:t>
      </w:r>
      <w:proofErr w:type="spellStart"/>
      <w:r w:rsidR="007937D2" w:rsidRPr="007937D2">
        <w:t>Kowshon</w:t>
      </w:r>
      <w:proofErr w:type="spellEnd"/>
      <w:r w:rsidR="007937D2" w:rsidRPr="007937D2">
        <w:t xml:space="preserve"> Ye</w:t>
      </w:r>
      <w:r w:rsidR="007937D2">
        <w:t xml:space="preserve"> </w:t>
      </w:r>
      <w:r>
        <w:t>for “</w:t>
      </w:r>
      <w:proofErr w:type="spellStart"/>
      <w:r w:rsidR="007937D2" w:rsidRPr="007937D2">
        <w:t>Sangin</w:t>
      </w:r>
      <w:proofErr w:type="spellEnd"/>
      <w:r>
        <w:t>”</w:t>
      </w:r>
      <w:r>
        <w:br/>
      </w:r>
    </w:p>
    <w:p w14:paraId="7FA285EF" w14:textId="46E0CF39" w:rsidR="008E2C29" w:rsidRDefault="008E2C29" w:rsidP="008E2C29">
      <w:pPr>
        <w:pStyle w:val="ListParagraph"/>
        <w:numPr>
          <w:ilvl w:val="0"/>
          <w:numId w:val="9"/>
        </w:numPr>
      </w:pPr>
      <w:r w:rsidRPr="00224F26">
        <w:rPr>
          <w:b/>
          <w:bCs/>
        </w:rPr>
        <w:t xml:space="preserve">The </w:t>
      </w:r>
      <w:commentRangeStart w:id="4"/>
      <w:r w:rsidRPr="00224F26">
        <w:rPr>
          <w:b/>
          <w:bCs/>
        </w:rPr>
        <w:t xml:space="preserve">Robert </w:t>
      </w:r>
      <w:commentRangeEnd w:id="4"/>
      <w:r w:rsidR="00D41575">
        <w:rPr>
          <w:rStyle w:val="CommentReference"/>
        </w:rPr>
        <w:commentReference w:id="4"/>
      </w:r>
      <w:r w:rsidRPr="00224F26">
        <w:rPr>
          <w:b/>
          <w:bCs/>
        </w:rPr>
        <w:t>A. Gannon Award</w:t>
      </w:r>
      <w:r>
        <w:t xml:space="preserve"> </w:t>
      </w:r>
      <w:r w:rsidRPr="00AF7131">
        <w:t>(poetry)</w:t>
      </w:r>
      <w:r>
        <w:br/>
      </w:r>
      <w:r w:rsidR="002C5D32" w:rsidRPr="002C5D32">
        <w:t xml:space="preserve">Mason </w:t>
      </w:r>
      <w:proofErr w:type="spellStart"/>
      <w:r w:rsidR="002C5D32" w:rsidRPr="002C5D32">
        <w:t>Rodrigue</w:t>
      </w:r>
      <w:proofErr w:type="spellEnd"/>
      <w:r w:rsidR="002C5D32" w:rsidRPr="002C5D32">
        <w:t> </w:t>
      </w:r>
      <w:r>
        <w:t>for “</w:t>
      </w:r>
      <w:r w:rsidR="001531E6" w:rsidRPr="001531E6">
        <w:t>Rock Eater</w:t>
      </w:r>
      <w:r>
        <w:t>”</w:t>
      </w:r>
      <w:r>
        <w:br/>
      </w:r>
    </w:p>
    <w:p w14:paraId="18F913DE" w14:textId="72FD949F" w:rsidR="008E2C29" w:rsidRDefault="008E2C29" w:rsidP="008E2C29">
      <w:pPr>
        <w:pStyle w:val="ListParagraph"/>
        <w:numPr>
          <w:ilvl w:val="0"/>
          <w:numId w:val="9"/>
        </w:numPr>
      </w:pPr>
      <w:r w:rsidRPr="00224F26">
        <w:rPr>
          <w:b/>
          <w:bCs/>
        </w:rPr>
        <w:t>The General Roy S. Geiger Award</w:t>
      </w:r>
      <w:r>
        <w:t xml:space="preserve"> </w:t>
      </w:r>
      <w:r w:rsidRPr="00AF7131">
        <w:t>(published aviation article)</w:t>
      </w:r>
      <w:r>
        <w:br/>
      </w:r>
      <w:r w:rsidR="001531E6" w:rsidRPr="001531E6">
        <w:t xml:space="preserve">Nancy </w:t>
      </w:r>
      <w:proofErr w:type="spellStart"/>
      <w:r w:rsidR="001531E6" w:rsidRPr="001531E6">
        <w:t>Lichtman</w:t>
      </w:r>
      <w:proofErr w:type="spellEnd"/>
      <w:r w:rsidR="001531E6" w:rsidRPr="001531E6">
        <w:t xml:space="preserve"> </w:t>
      </w:r>
      <w:r>
        <w:t>for "</w:t>
      </w:r>
      <w:r w:rsidR="001531E6" w:rsidRPr="001531E6">
        <w:t xml:space="preserve">A Career Filled With Adventure For Apollo 13's Fred </w:t>
      </w:r>
      <w:proofErr w:type="spellStart"/>
      <w:r w:rsidR="001531E6" w:rsidRPr="001531E6">
        <w:t>Haise</w:t>
      </w:r>
      <w:proofErr w:type="spellEnd"/>
      <w:r>
        <w:t xml:space="preserve">" </w:t>
      </w:r>
      <w:r>
        <w:br/>
      </w:r>
    </w:p>
    <w:p w14:paraId="5032A82B" w14:textId="47A82BF4" w:rsidR="00AF5BC8" w:rsidRPr="00AF5BC8" w:rsidRDefault="0029480B" w:rsidP="008E2C29">
      <w:pPr>
        <w:pStyle w:val="ListParagraph"/>
        <w:numPr>
          <w:ilvl w:val="0"/>
          <w:numId w:val="9"/>
        </w:numPr>
        <w:rPr>
          <w:b/>
          <w:bCs/>
        </w:rPr>
      </w:pPr>
      <w:r w:rsidRPr="0029480B">
        <w:rPr>
          <w:b/>
          <w:bCs/>
        </w:rPr>
        <w:t xml:space="preserve">The Sergeant William </w:t>
      </w:r>
      <w:proofErr w:type="spellStart"/>
      <w:r w:rsidRPr="0029480B">
        <w:rPr>
          <w:b/>
          <w:bCs/>
        </w:rPr>
        <w:t>Genaust</w:t>
      </w:r>
      <w:proofErr w:type="spellEnd"/>
      <w:r w:rsidRPr="0029480B">
        <w:rPr>
          <w:b/>
          <w:bCs/>
        </w:rPr>
        <w:t xml:space="preserve"> Award</w:t>
      </w:r>
      <w:r>
        <w:rPr>
          <w:b/>
          <w:bCs/>
        </w:rPr>
        <w:t xml:space="preserve"> </w:t>
      </w:r>
      <w:r>
        <w:t>(</w:t>
      </w:r>
      <w:r w:rsidR="000A5332">
        <w:t>short subject documentary)</w:t>
      </w:r>
      <w:r w:rsidR="000A5332">
        <w:br/>
      </w:r>
      <w:r w:rsidR="00AF5BC8">
        <w:t>Corporal</w:t>
      </w:r>
      <w:r w:rsidR="000A5332" w:rsidRPr="000A5332">
        <w:t xml:space="preserve"> Moises Rodriguez</w:t>
      </w:r>
      <w:r w:rsidR="00504992">
        <w:t>, USMC</w:t>
      </w:r>
      <w:r w:rsidR="000A5332">
        <w:rPr>
          <w:b/>
          <w:bCs/>
        </w:rPr>
        <w:t xml:space="preserve"> </w:t>
      </w:r>
      <w:r w:rsidR="000A5332" w:rsidRPr="000A5332">
        <w:t>for “The Fight Against Landmines”</w:t>
      </w:r>
    </w:p>
    <w:p w14:paraId="05444BF0" w14:textId="77777777" w:rsidR="00AF5BC8" w:rsidRPr="00AF5BC8" w:rsidRDefault="00AF5BC8" w:rsidP="00AF5BC8">
      <w:pPr>
        <w:pStyle w:val="ListParagraph"/>
        <w:rPr>
          <w:b/>
          <w:bCs/>
        </w:rPr>
      </w:pPr>
    </w:p>
    <w:p w14:paraId="276EA059" w14:textId="4696B787" w:rsidR="000A5332" w:rsidRPr="00AF5BC8" w:rsidRDefault="00AF5BC8" w:rsidP="008E2C29">
      <w:pPr>
        <w:pStyle w:val="ListParagraph"/>
        <w:numPr>
          <w:ilvl w:val="0"/>
          <w:numId w:val="9"/>
        </w:numPr>
        <w:rPr>
          <w:b/>
          <w:bCs/>
        </w:rPr>
      </w:pPr>
      <w:r>
        <w:rPr>
          <w:b/>
          <w:bCs/>
        </w:rPr>
        <w:t xml:space="preserve">The </w:t>
      </w:r>
      <w:r w:rsidRPr="00AF5BC8">
        <w:rPr>
          <w:b/>
          <w:bCs/>
        </w:rPr>
        <w:t>General Wallace M. Greene, Jr. Award</w:t>
      </w:r>
      <w:r>
        <w:rPr>
          <w:b/>
          <w:bCs/>
        </w:rPr>
        <w:t xml:space="preserve"> </w:t>
      </w:r>
      <w:r>
        <w:t xml:space="preserve">(general </w:t>
      </w:r>
      <w:proofErr w:type="spellStart"/>
      <w:r>
        <w:t>non fiction</w:t>
      </w:r>
      <w:proofErr w:type="spellEnd"/>
      <w:r>
        <w:t>)</w:t>
      </w:r>
      <w:r>
        <w:br/>
      </w:r>
      <w:r w:rsidRPr="00C01D60">
        <w:t xml:space="preserve">Buzz </w:t>
      </w:r>
      <w:proofErr w:type="spellStart"/>
      <w:r w:rsidRPr="00C01D60">
        <w:t>Bissinger</w:t>
      </w:r>
      <w:proofErr w:type="spellEnd"/>
      <w:r>
        <w:t xml:space="preserve"> for “</w:t>
      </w:r>
      <w:r w:rsidRPr="00390957">
        <w:t>The Mosquito Bowl</w:t>
      </w:r>
      <w:r>
        <w:t>”</w:t>
      </w:r>
    </w:p>
    <w:p w14:paraId="38476DD8" w14:textId="73805A8C" w:rsidR="00AF5BC8" w:rsidRPr="00AF5BC8" w:rsidRDefault="00AF5BC8" w:rsidP="00AF5BC8">
      <w:pPr>
        <w:rPr>
          <w:b/>
          <w:bCs/>
        </w:rPr>
      </w:pPr>
    </w:p>
    <w:p w14:paraId="33BC07C5" w14:textId="0716D934" w:rsidR="001531E6" w:rsidRPr="00AF5BC8" w:rsidRDefault="00C01D60" w:rsidP="00AF5BC8">
      <w:pPr>
        <w:pStyle w:val="ListParagraph"/>
        <w:numPr>
          <w:ilvl w:val="0"/>
          <w:numId w:val="9"/>
        </w:numPr>
        <w:rPr>
          <w:b/>
          <w:bCs/>
        </w:rPr>
      </w:pPr>
      <w:r w:rsidRPr="00224F26">
        <w:rPr>
          <w:b/>
          <w:bCs/>
        </w:rPr>
        <w:t>The Major Norman Hatch Award</w:t>
      </w:r>
      <w:r>
        <w:t xml:space="preserve"> </w:t>
      </w:r>
      <w:r w:rsidRPr="00BF1619">
        <w:t>(feature documentary)</w:t>
      </w:r>
      <w:r>
        <w:br/>
      </w:r>
      <w:r w:rsidR="00BC2345" w:rsidRPr="00BC2345">
        <w:t xml:space="preserve">David C. </w:t>
      </w:r>
      <w:proofErr w:type="spellStart"/>
      <w:r w:rsidR="00BC2345" w:rsidRPr="00BC2345">
        <w:t>Kniess</w:t>
      </w:r>
      <w:proofErr w:type="spellEnd"/>
      <w:r w:rsidR="00BC2345" w:rsidRPr="00BC2345">
        <w:t>, Jr.</w:t>
      </w:r>
      <w:r w:rsidR="00BC2345">
        <w:t xml:space="preserve"> </w:t>
      </w:r>
      <w:r>
        <w:t>for “</w:t>
      </w:r>
      <w:r w:rsidR="00BC2345">
        <w:t>The Gift</w:t>
      </w:r>
      <w:r w:rsidR="00AF5BC8">
        <w:t>”</w:t>
      </w:r>
      <w:r w:rsidR="001531E6" w:rsidRPr="00AF5BC8">
        <w:rPr>
          <w:b/>
          <w:bCs/>
        </w:rPr>
        <w:br/>
      </w:r>
    </w:p>
    <w:p w14:paraId="7BD201C6" w14:textId="57AF6E2B" w:rsidR="008E2C29" w:rsidRDefault="008E2C29" w:rsidP="008E2C29">
      <w:pPr>
        <w:pStyle w:val="ListParagraph"/>
        <w:numPr>
          <w:ilvl w:val="0"/>
          <w:numId w:val="9"/>
        </w:numPr>
      </w:pPr>
      <w:r w:rsidRPr="00224F26">
        <w:rPr>
          <w:b/>
          <w:bCs/>
        </w:rPr>
        <w:t xml:space="preserve">The Colonel Robert D. </w:t>
      </w:r>
      <w:proofErr w:type="spellStart"/>
      <w:r w:rsidRPr="00224F26">
        <w:rPr>
          <w:b/>
          <w:bCs/>
        </w:rPr>
        <w:t>Heinl</w:t>
      </w:r>
      <w:proofErr w:type="spellEnd"/>
      <w:r w:rsidRPr="00224F26">
        <w:rPr>
          <w:b/>
          <w:bCs/>
        </w:rPr>
        <w:t>, Jr. Award</w:t>
      </w:r>
      <w:r>
        <w:t xml:space="preserve"> </w:t>
      </w:r>
      <w:r w:rsidRPr="00BF1619">
        <w:t>(feature writing)</w:t>
      </w:r>
      <w:r>
        <w:br/>
      </w:r>
      <w:r w:rsidR="004879D0" w:rsidRPr="004879D0">
        <w:t xml:space="preserve">Jonathan A. Bernstein </w:t>
      </w:r>
      <w:r>
        <w:t>for "</w:t>
      </w:r>
      <w:r w:rsidR="004879D0" w:rsidRPr="004879D0">
        <w:t>Atomic Leathernecks: Nuclear Rocket Artillery in the Cold War</w:t>
      </w:r>
      <w:r>
        <w:t>"</w:t>
      </w:r>
      <w:r>
        <w:br/>
      </w:r>
    </w:p>
    <w:p w14:paraId="025CE503" w14:textId="65E65EEC" w:rsidR="00AF5BC8" w:rsidRDefault="008E2C29" w:rsidP="00AF5BC8">
      <w:pPr>
        <w:pStyle w:val="ListParagraph"/>
        <w:numPr>
          <w:ilvl w:val="0"/>
          <w:numId w:val="9"/>
        </w:numPr>
      </w:pPr>
      <w:r w:rsidRPr="00224F26">
        <w:rPr>
          <w:b/>
          <w:bCs/>
        </w:rPr>
        <w:t xml:space="preserve">The Sergeant Major Bradley </w:t>
      </w:r>
      <w:proofErr w:type="spellStart"/>
      <w:r w:rsidRPr="00224F26">
        <w:rPr>
          <w:b/>
          <w:bCs/>
        </w:rPr>
        <w:t>Kasal</w:t>
      </w:r>
      <w:proofErr w:type="spellEnd"/>
      <w:r w:rsidRPr="00224F26">
        <w:rPr>
          <w:b/>
          <w:bCs/>
        </w:rPr>
        <w:t xml:space="preserve"> Award</w:t>
      </w:r>
      <w:r>
        <w:t xml:space="preserve"> (single photo</w:t>
      </w:r>
      <w:r w:rsidRPr="00BF1619">
        <w:t>)</w:t>
      </w:r>
      <w:r>
        <w:br/>
      </w:r>
      <w:r w:rsidR="00AF5BC8">
        <w:t xml:space="preserve">Lance Corporal </w:t>
      </w:r>
      <w:r w:rsidR="00C62B07" w:rsidRPr="00C62B07">
        <w:t xml:space="preserve">Sydni </w:t>
      </w:r>
      <w:proofErr w:type="spellStart"/>
      <w:r w:rsidR="00C62B07" w:rsidRPr="00C62B07">
        <w:t>Jessee</w:t>
      </w:r>
      <w:proofErr w:type="spellEnd"/>
      <w:r w:rsidR="00504992">
        <w:t>, USMC</w:t>
      </w:r>
      <w:r w:rsidR="00C62B07">
        <w:t xml:space="preserve"> </w:t>
      </w:r>
      <w:r>
        <w:t>for “</w:t>
      </w:r>
      <w:r w:rsidR="0068250A" w:rsidRPr="0068250A">
        <w:t>U.S. Marines Participate in Martial Arts Instructor course</w:t>
      </w:r>
      <w:r>
        <w:t>”</w:t>
      </w:r>
    </w:p>
    <w:p w14:paraId="6B19C8D0" w14:textId="77777777" w:rsidR="00AF5BC8" w:rsidRDefault="00AF5BC8" w:rsidP="00AF5BC8">
      <w:pPr>
        <w:pStyle w:val="ListParagraph"/>
      </w:pPr>
    </w:p>
    <w:p w14:paraId="22CBAAAA" w14:textId="2C4E4B0E" w:rsidR="00AF5BC8" w:rsidRPr="00AF5BC8" w:rsidRDefault="00AF5BC8" w:rsidP="00AF5BC8">
      <w:pPr>
        <w:pStyle w:val="ListParagraph"/>
        <w:numPr>
          <w:ilvl w:val="0"/>
          <w:numId w:val="9"/>
        </w:numPr>
      </w:pPr>
      <w:r w:rsidRPr="00AF5BC8">
        <w:rPr>
          <w:b/>
        </w:rPr>
        <w:t>The</w:t>
      </w:r>
      <w:r w:rsidRPr="00AF5BC8">
        <w:rPr>
          <w:b/>
          <w:bCs/>
        </w:rPr>
        <w:t xml:space="preserve"> Colonel John </w:t>
      </w:r>
      <w:proofErr w:type="spellStart"/>
      <w:r w:rsidRPr="00AF5BC8">
        <w:rPr>
          <w:b/>
          <w:bCs/>
        </w:rPr>
        <w:t>Magruder</w:t>
      </w:r>
      <w:proofErr w:type="spellEnd"/>
      <w:r w:rsidRPr="00AF5BC8">
        <w:rPr>
          <w:b/>
          <w:bCs/>
        </w:rPr>
        <w:t xml:space="preserve"> Award</w:t>
      </w:r>
      <w:r>
        <w:rPr>
          <w:b/>
          <w:bCs/>
        </w:rPr>
        <w:t xml:space="preserve"> </w:t>
      </w:r>
      <w:r w:rsidRPr="00AF5BC8">
        <w:rPr>
          <w:bCs/>
        </w:rPr>
        <w:t>(</w:t>
      </w:r>
      <w:r>
        <w:rPr>
          <w:bCs/>
        </w:rPr>
        <w:t>exhibits &amp; historical d</w:t>
      </w:r>
      <w:r w:rsidRPr="00AF5BC8">
        <w:rPr>
          <w:bCs/>
        </w:rPr>
        <w:t>isplay</w:t>
      </w:r>
      <w:r>
        <w:rPr>
          <w:bCs/>
        </w:rPr>
        <w:t>s</w:t>
      </w:r>
      <w:r w:rsidRPr="00AF5BC8">
        <w:rPr>
          <w:bCs/>
        </w:rPr>
        <w:t>)</w:t>
      </w:r>
    </w:p>
    <w:p w14:paraId="429AFB32" w14:textId="7F7A45F5" w:rsidR="008E2C29" w:rsidRDefault="00754940" w:rsidP="00AF5BC8">
      <w:pPr>
        <w:ind w:left="720"/>
      </w:pPr>
      <w:r>
        <w:t xml:space="preserve">Lieutenant </w:t>
      </w:r>
      <w:r w:rsidR="00AF5BC8" w:rsidRPr="00AF5BC8">
        <w:t>Col</w:t>
      </w:r>
      <w:r>
        <w:t>onel</w:t>
      </w:r>
      <w:r w:rsidR="00AF5BC8" w:rsidRPr="00AF5BC8">
        <w:t xml:space="preserve"> Nicolas </w:t>
      </w:r>
      <w:proofErr w:type="spellStart"/>
      <w:r w:rsidR="00AF5BC8" w:rsidRPr="00AF5BC8">
        <w:t>Pomaro</w:t>
      </w:r>
      <w:proofErr w:type="spellEnd"/>
      <w:r w:rsidR="00AF5BC8" w:rsidRPr="00AF5BC8">
        <w:t>, USMC</w:t>
      </w:r>
      <w:r w:rsidR="00AF5BC8">
        <w:t xml:space="preserve"> for “</w:t>
      </w:r>
      <w:r w:rsidR="00AF5BC8" w:rsidRPr="00AF5BC8">
        <w:t>4th Assault Amphibian Battalions Heritage Room</w:t>
      </w:r>
      <w:r w:rsidR="00AF5BC8">
        <w:t>”</w:t>
      </w:r>
    </w:p>
    <w:p w14:paraId="41DF94A5" w14:textId="77777777" w:rsidR="00AF5BC8" w:rsidRDefault="00AF5BC8" w:rsidP="00AF5BC8">
      <w:pPr>
        <w:ind w:left="720"/>
      </w:pPr>
    </w:p>
    <w:p w14:paraId="4EA38727" w14:textId="549422F4" w:rsidR="008E2C29" w:rsidRDefault="008E2C29" w:rsidP="008E2C29">
      <w:pPr>
        <w:pStyle w:val="ListParagraph"/>
        <w:numPr>
          <w:ilvl w:val="0"/>
          <w:numId w:val="9"/>
        </w:numPr>
      </w:pPr>
      <w:r w:rsidRPr="00224F26">
        <w:rPr>
          <w:b/>
          <w:bCs/>
        </w:rPr>
        <w:t>The Major Megan McClung Award</w:t>
      </w:r>
      <w:r>
        <w:t xml:space="preserve"> </w:t>
      </w:r>
      <w:r w:rsidRPr="00BF1619">
        <w:t>(reporting by an individual covering U.S. Marines abroad)</w:t>
      </w:r>
      <w:r>
        <w:br/>
      </w:r>
      <w:r w:rsidR="0068250A" w:rsidRPr="0068250A">
        <w:t xml:space="preserve">Dan </w:t>
      </w:r>
      <w:proofErr w:type="spellStart"/>
      <w:r w:rsidR="0068250A" w:rsidRPr="0068250A">
        <w:t>Lamothe</w:t>
      </w:r>
      <w:proofErr w:type="spellEnd"/>
      <w:r w:rsidR="0068250A">
        <w:t xml:space="preserve"> </w:t>
      </w:r>
      <w:r>
        <w:t>for “</w:t>
      </w:r>
      <w:r w:rsidR="0068250A" w:rsidRPr="0068250A">
        <w:t>For U.S. troops who survived Kabul airport disaster, guilt and grief endure</w:t>
      </w:r>
      <w:bookmarkStart w:id="5" w:name="_GoBack"/>
      <w:bookmarkEnd w:id="5"/>
      <w:r>
        <w:t>”</w:t>
      </w:r>
      <w:r>
        <w:br/>
      </w:r>
    </w:p>
    <w:p w14:paraId="7284C2C6" w14:textId="738385FF" w:rsidR="008E2C29" w:rsidRDefault="008E2C29" w:rsidP="008E2C29">
      <w:pPr>
        <w:pStyle w:val="ListParagraph"/>
        <w:numPr>
          <w:ilvl w:val="0"/>
          <w:numId w:val="9"/>
        </w:numPr>
      </w:pPr>
      <w:r w:rsidRPr="00224F26">
        <w:rPr>
          <w:b/>
          <w:bCs/>
        </w:rPr>
        <w:t>The Eugene Sledge Award</w:t>
      </w:r>
      <w:r>
        <w:t xml:space="preserve"> (memoir)</w:t>
      </w:r>
      <w:r>
        <w:br/>
      </w:r>
      <w:commentRangeStart w:id="6"/>
      <w:proofErr w:type="spellStart"/>
      <w:r w:rsidR="0068250A" w:rsidRPr="0068250A">
        <w:t>Kacy</w:t>
      </w:r>
      <w:proofErr w:type="spellEnd"/>
      <w:r w:rsidR="0068250A" w:rsidRPr="0068250A">
        <w:t xml:space="preserve"> </w:t>
      </w:r>
      <w:proofErr w:type="spellStart"/>
      <w:r w:rsidR="0068250A" w:rsidRPr="0068250A">
        <w:t>Tellessen</w:t>
      </w:r>
      <w:proofErr w:type="spellEnd"/>
      <w:r w:rsidR="0068250A">
        <w:t xml:space="preserve"> </w:t>
      </w:r>
      <w:commentRangeEnd w:id="6"/>
      <w:r w:rsidR="00FC5FB1">
        <w:rPr>
          <w:rStyle w:val="CommentReference"/>
        </w:rPr>
        <w:commentReference w:id="6"/>
      </w:r>
      <w:r>
        <w:t>for “</w:t>
      </w:r>
      <w:r w:rsidR="0068250A" w:rsidRPr="0068250A">
        <w:t>Freaks of a Feather</w:t>
      </w:r>
      <w:r>
        <w:t>”</w:t>
      </w:r>
      <w:r>
        <w:br/>
      </w:r>
    </w:p>
    <w:p w14:paraId="6A311D70" w14:textId="78FFC87E" w:rsidR="008E2C29" w:rsidRDefault="008E2C29" w:rsidP="008E2C29">
      <w:pPr>
        <w:pStyle w:val="ListParagraph"/>
        <w:numPr>
          <w:ilvl w:val="0"/>
          <w:numId w:val="9"/>
        </w:numPr>
      </w:pPr>
      <w:r w:rsidRPr="00224F26">
        <w:rPr>
          <w:b/>
          <w:bCs/>
        </w:rPr>
        <w:t>The General Oliver P. Smith Award</w:t>
      </w:r>
      <w:r>
        <w:t xml:space="preserve"> </w:t>
      </w:r>
      <w:r w:rsidRPr="00BF1619">
        <w:t>(local news reporting)</w:t>
      </w:r>
      <w:r>
        <w:br/>
      </w:r>
      <w:r w:rsidR="0068250A" w:rsidRPr="0068250A">
        <w:t xml:space="preserve">Russell Worth Parker </w:t>
      </w:r>
      <w:r>
        <w:t>for “</w:t>
      </w:r>
      <w:r w:rsidR="0068250A" w:rsidRPr="0068250A">
        <w:t>Render Safe</w:t>
      </w:r>
      <w:r>
        <w:t>”</w:t>
      </w:r>
      <w:r>
        <w:br/>
      </w:r>
    </w:p>
    <w:p w14:paraId="0B34389E" w14:textId="788729C3" w:rsidR="00CA104F" w:rsidRPr="00CA104F" w:rsidRDefault="008E2C29" w:rsidP="00CA104F">
      <w:pPr>
        <w:pStyle w:val="ListParagraph"/>
        <w:numPr>
          <w:ilvl w:val="0"/>
          <w:numId w:val="9"/>
        </w:numPr>
      </w:pPr>
      <w:r w:rsidRPr="00224F26">
        <w:rPr>
          <w:b/>
          <w:bCs/>
        </w:rPr>
        <w:t>The Colonel John W. Thomason, Jr. Award</w:t>
      </w:r>
      <w:r>
        <w:t xml:space="preserve"> </w:t>
      </w:r>
      <w:r w:rsidRPr="00BF1619">
        <w:t>(</w:t>
      </w:r>
      <w:r>
        <w:t>combat art</w:t>
      </w:r>
      <w:r w:rsidRPr="00BF1619">
        <w:t>)</w:t>
      </w:r>
      <w:r>
        <w:br/>
      </w:r>
      <w:r w:rsidR="00976599" w:rsidRPr="00976599">
        <w:t xml:space="preserve">Marcus Poole </w:t>
      </w:r>
      <w:r>
        <w:t>for “</w:t>
      </w:r>
      <w:r w:rsidR="00976599" w:rsidRPr="00976599">
        <w:t>A series of historical aviation oil paintings</w:t>
      </w:r>
      <w:r>
        <w:t>”</w:t>
      </w:r>
      <w:r>
        <w:br/>
      </w:r>
    </w:p>
    <w:p w14:paraId="2A1F51B7" w14:textId="2D3175CC" w:rsidR="006271A2" w:rsidRPr="009A1245" w:rsidRDefault="008E2C29" w:rsidP="00BC2345">
      <w:pPr>
        <w:pStyle w:val="ListParagraph"/>
        <w:numPr>
          <w:ilvl w:val="0"/>
          <w:numId w:val="9"/>
        </w:numPr>
        <w:rPr>
          <w:b/>
        </w:rPr>
      </w:pPr>
      <w:r w:rsidRPr="00CA104F">
        <w:rPr>
          <w:b/>
          <w:bCs/>
        </w:rPr>
        <w:t>The James Webb Award</w:t>
      </w:r>
      <w:r>
        <w:t xml:space="preserve"> </w:t>
      </w:r>
      <w:r w:rsidRPr="00BF1619">
        <w:t>(</w:t>
      </w:r>
      <w:r>
        <w:t>fiction</w:t>
      </w:r>
      <w:r w:rsidRPr="00BF1619">
        <w:t>)</w:t>
      </w:r>
      <w:r>
        <w:br/>
      </w:r>
      <w:commentRangeStart w:id="7"/>
      <w:r w:rsidR="00976599" w:rsidRPr="00976599">
        <w:t xml:space="preserve">Mark </w:t>
      </w:r>
      <w:commentRangeEnd w:id="7"/>
      <w:r w:rsidR="00DC4C62">
        <w:rPr>
          <w:rStyle w:val="CommentReference"/>
        </w:rPr>
        <w:commentReference w:id="7"/>
      </w:r>
      <w:proofErr w:type="spellStart"/>
      <w:r w:rsidR="00976599" w:rsidRPr="00976599">
        <w:t>Treanor</w:t>
      </w:r>
      <w:proofErr w:type="spellEnd"/>
      <w:r w:rsidR="00976599" w:rsidRPr="00976599">
        <w:t xml:space="preserve"> </w:t>
      </w:r>
      <w:r>
        <w:t>for “</w:t>
      </w:r>
      <w:r w:rsidR="00976599" w:rsidRPr="00976599">
        <w:t>A Quiet Cadence</w:t>
      </w:r>
      <w:r>
        <w:t>”</w:t>
      </w:r>
      <w:r w:rsidR="00CA104F">
        <w:br/>
      </w:r>
    </w:p>
    <w:p w14:paraId="4021E8F3" w14:textId="77777777" w:rsidR="00AF5BC8" w:rsidRDefault="00AF5BC8" w:rsidP="00460A71">
      <w:pPr>
        <w:rPr>
          <w:b/>
        </w:rPr>
      </w:pPr>
    </w:p>
    <w:p w14:paraId="46F06CD4" w14:textId="77777777" w:rsidR="00AF5BC8" w:rsidRDefault="00AF5BC8" w:rsidP="00460A71">
      <w:pPr>
        <w:rPr>
          <w:b/>
        </w:rPr>
      </w:pPr>
    </w:p>
    <w:p w14:paraId="0E8EA0BE" w14:textId="6FF28BF7" w:rsidR="00C148D3" w:rsidRPr="009A1245" w:rsidRDefault="00C148D3" w:rsidP="00460A71">
      <w:pPr>
        <w:rPr>
          <w:b/>
        </w:rPr>
      </w:pPr>
      <w:r w:rsidRPr="009A1245">
        <w:rPr>
          <w:b/>
        </w:rPr>
        <w:t>About the Marine Corps Heritage Foundation:</w:t>
      </w:r>
    </w:p>
    <w:p w14:paraId="5C92CC7C" w14:textId="496A12AB" w:rsidR="00B70DF4" w:rsidRPr="00166FAC" w:rsidRDefault="00B70DF4" w:rsidP="00B70DF4">
      <w:r w:rsidRPr="003E461C">
        <w:lastRenderedPageBreak/>
        <w:t xml:space="preserve">Dedicated to the preservation and promulgation of Marine Corps history, the Marine Corps Heritage Foundation was established in 1979 as a non-profit 501(c)(3) organization. The Foundation supports the historical programs of the Marine Corps in ways not possible through government funds. The Foundation provides grants and scholarships for research and the renovation, restoration and commissioning of historical Marine Corps artifacts and landmarks. The Foundation secured the necessary funding for the construction of the National Museum of the Marine Corps and Heritage Center, located in Triangle, Virginia, and continues to expand programs at the National Museum of the Marine Corps and beyond its walls. For more information, visit </w:t>
      </w:r>
      <w:hyperlink r:id="rId14" w:history="1">
        <w:r w:rsidRPr="00B70DF4">
          <w:rPr>
            <w:rStyle w:val="Hyperlink"/>
          </w:rPr>
          <w:t>MarineHeritage.org</w:t>
        </w:r>
      </w:hyperlink>
      <w:r>
        <w:t xml:space="preserve">. </w:t>
      </w:r>
    </w:p>
    <w:p w14:paraId="2E3A4D60" w14:textId="77777777" w:rsidR="00AB5E78" w:rsidRPr="009A1245" w:rsidRDefault="00AB5E78" w:rsidP="00460A71"/>
    <w:p w14:paraId="0DB719EB" w14:textId="77777777" w:rsidR="00AB5E78" w:rsidRPr="009A1245" w:rsidRDefault="00AB5E78" w:rsidP="00460A71"/>
    <w:p w14:paraId="446A0F22" w14:textId="77777777" w:rsidR="00060166" w:rsidRPr="009A1245" w:rsidRDefault="00C148D3" w:rsidP="00060166">
      <w:pPr>
        <w:jc w:val="center"/>
      </w:pPr>
      <w:r w:rsidRPr="009A1245">
        <w:t>##</w:t>
      </w:r>
      <w:r w:rsidR="00D92DF1" w:rsidRPr="009A1245">
        <w:t>#</w:t>
      </w:r>
    </w:p>
    <w:sectPr w:rsidR="00060166" w:rsidRPr="009A1245" w:rsidSect="004E74CB">
      <w:pgSz w:w="12240" w:h="15840"/>
      <w:pgMar w:top="720" w:right="720" w:bottom="720" w:left="72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2" w:author="Matthew Morrissey" w:date="2023-03-27T11:53:00Z" w:initials="MM">
    <w:p w14:paraId="1FB4B8E6" w14:textId="77777777" w:rsidR="00611F8C" w:rsidRDefault="0097794F" w:rsidP="00B73405">
      <w:pPr>
        <w:pStyle w:val="CommentText"/>
      </w:pPr>
      <w:r>
        <w:rPr>
          <w:rStyle w:val="CommentReference"/>
        </w:rPr>
        <w:annotationRef/>
      </w:r>
      <w:r w:rsidR="00611F8C">
        <w:t>No rank provided</w:t>
      </w:r>
    </w:p>
  </w:comment>
  <w:comment w:id="3" w:author="Matthew Morrissey" w:date="2023-03-27T12:48:00Z" w:initials="MM">
    <w:p w14:paraId="33748951" w14:textId="61A3923D" w:rsidR="00611F8C" w:rsidRDefault="00611F8C" w:rsidP="00C31B49">
      <w:pPr>
        <w:pStyle w:val="CommentText"/>
      </w:pPr>
      <w:r>
        <w:rPr>
          <w:rStyle w:val="CommentReference"/>
        </w:rPr>
        <w:annotationRef/>
      </w:r>
      <w:r>
        <w:t>No rank provided.</w:t>
      </w:r>
    </w:p>
  </w:comment>
  <w:comment w:id="4" w:author="Matthew Morrissey" w:date="2023-03-24T17:40:00Z" w:initials="MM">
    <w:p w14:paraId="112351FA" w14:textId="79DD0CFD" w:rsidR="00611F8C" w:rsidRDefault="00D41575" w:rsidP="00D75CB0">
      <w:pPr>
        <w:pStyle w:val="CommentText"/>
      </w:pPr>
      <w:r>
        <w:rPr>
          <w:rStyle w:val="CommentReference"/>
        </w:rPr>
        <w:annotationRef/>
      </w:r>
      <w:r w:rsidR="00611F8C">
        <w:t xml:space="preserve">No rank provided. </w:t>
      </w:r>
    </w:p>
  </w:comment>
  <w:comment w:id="6" w:author="Matthew Morrissey" w:date="2023-03-24T17:43:00Z" w:initials="MM">
    <w:p w14:paraId="1E2341C9" w14:textId="77777777" w:rsidR="00611F8C" w:rsidRDefault="00FC5FB1" w:rsidP="00D3011F">
      <w:pPr>
        <w:pStyle w:val="CommentText"/>
      </w:pPr>
      <w:r>
        <w:rPr>
          <w:rStyle w:val="CommentReference"/>
        </w:rPr>
        <w:annotationRef/>
      </w:r>
      <w:r w:rsidR="00611F8C">
        <w:t>No exact rank provided.</w:t>
      </w:r>
    </w:p>
  </w:comment>
  <w:comment w:id="7" w:author="Matthew Morrissey" w:date="2023-03-24T17:45:00Z" w:initials="MM">
    <w:p w14:paraId="6C1B836A" w14:textId="77777777" w:rsidR="00611F8C" w:rsidRDefault="00DC4C62" w:rsidP="00E6437C">
      <w:pPr>
        <w:pStyle w:val="CommentText"/>
      </w:pPr>
      <w:r>
        <w:rPr>
          <w:rStyle w:val="CommentReference"/>
        </w:rPr>
        <w:annotationRef/>
      </w:r>
      <w:r w:rsidR="00611F8C">
        <w:t>No exact rank provided.</w:t>
      </w:r>
    </w:p>
  </w:comment>
</w:comments>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1FB4B8E6" w15:done="0"/>
  <w15:commentEx w15:paraId="33748951" w15:done="0"/>
  <w15:commentEx w15:paraId="112351FA" w15:done="0"/>
  <w15:commentEx w15:paraId="1E2341C9" w15:done="0"/>
  <w15:commentEx w15:paraId="6C1B836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CC0243" w16cex:dateUtc="2023-03-27T15:53:00Z"/>
  <w16cex:commentExtensible w16cex:durableId="27CC0F1E" w16cex:dateUtc="2023-03-27T16:48:00Z"/>
  <w16cex:commentExtensible w16cex:durableId="27C85F19" w16cex:dateUtc="2023-03-24T21:40:00Z"/>
  <w16cex:commentExtensible w16cex:durableId="27C85FCB" w16cex:dateUtc="2023-03-24T21:43:00Z"/>
  <w16cex:commentExtensible w16cex:durableId="27C86044" w16cex:dateUtc="2023-03-24T21:4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FB4B8E6" w16cid:durableId="27CC0243"/>
  <w16cid:commentId w16cid:paraId="33748951" w16cid:durableId="27CC0F1E"/>
  <w16cid:commentId w16cid:paraId="112351FA" w16cid:durableId="27C85F19"/>
  <w16cid:commentId w16cid:paraId="1E2341C9" w16cid:durableId="27C85FCB"/>
  <w16cid:commentId w16cid:paraId="6C1B836A" w16cid:durableId="27C86044"/>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747B03"/>
    <w:multiLevelType w:val="hybridMultilevel"/>
    <w:tmpl w:val="5D285BAE"/>
    <w:lvl w:ilvl="0" w:tplc="8EAAA47C">
      <w:start w:val="1"/>
      <w:numFmt w:val="upperRoman"/>
      <w:pStyle w:val="Heading1"/>
      <w:lvlText w:val="%1."/>
      <w:lvlJc w:val="left"/>
      <w:pPr>
        <w:tabs>
          <w:tab w:val="num" w:pos="1080"/>
        </w:tabs>
        <w:ind w:left="1080" w:hanging="72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 w15:restartNumberingAfterBreak="0">
    <w:nsid w:val="136D03AB"/>
    <w:multiLevelType w:val="hybridMultilevel"/>
    <w:tmpl w:val="18EA377C"/>
    <w:lvl w:ilvl="0" w:tplc="70CCCCB4">
      <w:numFmt w:val="bullet"/>
      <w:lvlText w:val=""/>
      <w:lvlJc w:val="left"/>
      <w:pPr>
        <w:tabs>
          <w:tab w:val="num" w:pos="720"/>
        </w:tabs>
        <w:ind w:left="720" w:hanging="360"/>
      </w:pPr>
      <w:rPr>
        <w:rFonts w:ascii="Symbol" w:eastAsia="Times New Roman" w:hAnsi="Symbol" w:hint="default"/>
      </w:rPr>
    </w:lvl>
    <w:lvl w:ilvl="1" w:tplc="B888D0FA" w:tentative="1">
      <w:start w:val="1"/>
      <w:numFmt w:val="bullet"/>
      <w:lvlText w:val="o"/>
      <w:lvlJc w:val="left"/>
      <w:pPr>
        <w:tabs>
          <w:tab w:val="num" w:pos="1440"/>
        </w:tabs>
        <w:ind w:left="1440" w:hanging="360"/>
      </w:pPr>
      <w:rPr>
        <w:rFonts w:ascii="Courier New" w:hAnsi="Courier New" w:hint="default"/>
      </w:rPr>
    </w:lvl>
    <w:lvl w:ilvl="2" w:tplc="8FAADB28" w:tentative="1">
      <w:start w:val="1"/>
      <w:numFmt w:val="bullet"/>
      <w:lvlText w:val=""/>
      <w:lvlJc w:val="left"/>
      <w:pPr>
        <w:tabs>
          <w:tab w:val="num" w:pos="2160"/>
        </w:tabs>
        <w:ind w:left="2160" w:hanging="360"/>
      </w:pPr>
      <w:rPr>
        <w:rFonts w:ascii="Wingdings" w:hAnsi="Wingdings" w:hint="default"/>
      </w:rPr>
    </w:lvl>
    <w:lvl w:ilvl="3" w:tplc="33409400" w:tentative="1">
      <w:start w:val="1"/>
      <w:numFmt w:val="bullet"/>
      <w:lvlText w:val=""/>
      <w:lvlJc w:val="left"/>
      <w:pPr>
        <w:tabs>
          <w:tab w:val="num" w:pos="2880"/>
        </w:tabs>
        <w:ind w:left="2880" w:hanging="360"/>
      </w:pPr>
      <w:rPr>
        <w:rFonts w:ascii="Symbol" w:hAnsi="Symbol" w:hint="default"/>
      </w:rPr>
    </w:lvl>
    <w:lvl w:ilvl="4" w:tplc="347A91A8" w:tentative="1">
      <w:start w:val="1"/>
      <w:numFmt w:val="bullet"/>
      <w:lvlText w:val="o"/>
      <w:lvlJc w:val="left"/>
      <w:pPr>
        <w:tabs>
          <w:tab w:val="num" w:pos="3600"/>
        </w:tabs>
        <w:ind w:left="3600" w:hanging="360"/>
      </w:pPr>
      <w:rPr>
        <w:rFonts w:ascii="Courier New" w:hAnsi="Courier New" w:hint="default"/>
      </w:rPr>
    </w:lvl>
    <w:lvl w:ilvl="5" w:tplc="8622634C" w:tentative="1">
      <w:start w:val="1"/>
      <w:numFmt w:val="bullet"/>
      <w:lvlText w:val=""/>
      <w:lvlJc w:val="left"/>
      <w:pPr>
        <w:tabs>
          <w:tab w:val="num" w:pos="4320"/>
        </w:tabs>
        <w:ind w:left="4320" w:hanging="360"/>
      </w:pPr>
      <w:rPr>
        <w:rFonts w:ascii="Wingdings" w:hAnsi="Wingdings" w:hint="default"/>
      </w:rPr>
    </w:lvl>
    <w:lvl w:ilvl="6" w:tplc="EFEA646E" w:tentative="1">
      <w:start w:val="1"/>
      <w:numFmt w:val="bullet"/>
      <w:lvlText w:val=""/>
      <w:lvlJc w:val="left"/>
      <w:pPr>
        <w:tabs>
          <w:tab w:val="num" w:pos="5040"/>
        </w:tabs>
        <w:ind w:left="5040" w:hanging="360"/>
      </w:pPr>
      <w:rPr>
        <w:rFonts w:ascii="Symbol" w:hAnsi="Symbol" w:hint="default"/>
      </w:rPr>
    </w:lvl>
    <w:lvl w:ilvl="7" w:tplc="59741ACA" w:tentative="1">
      <w:start w:val="1"/>
      <w:numFmt w:val="bullet"/>
      <w:lvlText w:val="o"/>
      <w:lvlJc w:val="left"/>
      <w:pPr>
        <w:tabs>
          <w:tab w:val="num" w:pos="5760"/>
        </w:tabs>
        <w:ind w:left="5760" w:hanging="360"/>
      </w:pPr>
      <w:rPr>
        <w:rFonts w:ascii="Courier New" w:hAnsi="Courier New" w:hint="default"/>
      </w:rPr>
    </w:lvl>
    <w:lvl w:ilvl="8" w:tplc="3F2012A6"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20B85E74"/>
    <w:multiLevelType w:val="hybridMultilevel"/>
    <w:tmpl w:val="9224EB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7C37D53"/>
    <w:multiLevelType w:val="hybridMultilevel"/>
    <w:tmpl w:val="FA985F20"/>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BF326EB"/>
    <w:multiLevelType w:val="hybridMultilevel"/>
    <w:tmpl w:val="8AF07B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F752AA3"/>
    <w:multiLevelType w:val="hybridMultilevel"/>
    <w:tmpl w:val="B66025D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587B1E13"/>
    <w:multiLevelType w:val="hybridMultilevel"/>
    <w:tmpl w:val="CDC809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BC93C49"/>
    <w:multiLevelType w:val="hybridMultilevel"/>
    <w:tmpl w:val="AFD052F2"/>
    <w:lvl w:ilvl="0" w:tplc="6EE4BD7A">
      <w:start w:val="1"/>
      <w:numFmt w:val="bullet"/>
      <w:lvlText w:val=""/>
      <w:lvlJc w:val="left"/>
      <w:pPr>
        <w:ind w:left="720" w:hanging="360"/>
      </w:pPr>
      <w:rPr>
        <w:rFonts w:ascii="Symbol" w:hAnsi="Symbol" w:hint="default"/>
        <w:color w:val="00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6334DBE"/>
    <w:multiLevelType w:val="hybridMultilevel"/>
    <w:tmpl w:val="3BB89284"/>
    <w:lvl w:ilvl="0" w:tplc="4ED4A966">
      <w:start w:val="1"/>
      <w:numFmt w:val="bullet"/>
      <w:lvlText w:val=""/>
      <w:lvlJc w:val="left"/>
      <w:pPr>
        <w:ind w:left="720" w:hanging="360"/>
      </w:pPr>
      <w:rPr>
        <w:rFonts w:ascii="Symbol" w:hAnsi="Symbol" w:hint="default"/>
        <w:color w:val="000000" w:themeColor="text1"/>
        <w:sz w:val="22"/>
        <w:szCs w:val="22"/>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4"/>
  </w:num>
  <w:num w:numId="4">
    <w:abstractNumId w:val="7"/>
  </w:num>
  <w:num w:numId="5">
    <w:abstractNumId w:val="3"/>
  </w:num>
  <w:num w:numId="6">
    <w:abstractNumId w:val="5"/>
  </w:num>
  <w:num w:numId="7">
    <w:abstractNumId w:val="8"/>
  </w:num>
  <w:num w:numId="8">
    <w:abstractNumId w:val="6"/>
  </w:num>
  <w:num w:numId="9">
    <w:abstractNumId w:val="2"/>
  </w:num>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Matthew Morrissey">
    <w15:presenceInfo w15:providerId="AD" w15:userId="S::mmorrissey@susandavis.com::6d2d5666-8b72-41a5-ba7a-e656c124267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LCwtDQzNjMyMDU2MzdW0lEKTi0uzszPAymwrAUA9HrwLiwAAAA="/>
  </w:docVars>
  <w:rsids>
    <w:rsidRoot w:val="004E74CB"/>
    <w:rsid w:val="00003121"/>
    <w:rsid w:val="00012B66"/>
    <w:rsid w:val="000139FD"/>
    <w:rsid w:val="00023C43"/>
    <w:rsid w:val="00025601"/>
    <w:rsid w:val="00030D69"/>
    <w:rsid w:val="00032A0D"/>
    <w:rsid w:val="00035258"/>
    <w:rsid w:val="000364D5"/>
    <w:rsid w:val="00040176"/>
    <w:rsid w:val="00042543"/>
    <w:rsid w:val="00042A05"/>
    <w:rsid w:val="000472E4"/>
    <w:rsid w:val="00050311"/>
    <w:rsid w:val="00051090"/>
    <w:rsid w:val="000560CA"/>
    <w:rsid w:val="00060166"/>
    <w:rsid w:val="00063365"/>
    <w:rsid w:val="0006351C"/>
    <w:rsid w:val="00063DF0"/>
    <w:rsid w:val="00066D23"/>
    <w:rsid w:val="00066DB3"/>
    <w:rsid w:val="0007020F"/>
    <w:rsid w:val="000710BE"/>
    <w:rsid w:val="000714B4"/>
    <w:rsid w:val="0007396B"/>
    <w:rsid w:val="000740CC"/>
    <w:rsid w:val="000747B2"/>
    <w:rsid w:val="00082F4C"/>
    <w:rsid w:val="00083623"/>
    <w:rsid w:val="00085D4B"/>
    <w:rsid w:val="00085EA0"/>
    <w:rsid w:val="00087FBB"/>
    <w:rsid w:val="000A2E5E"/>
    <w:rsid w:val="000A5332"/>
    <w:rsid w:val="000B1897"/>
    <w:rsid w:val="000B534A"/>
    <w:rsid w:val="000C0F46"/>
    <w:rsid w:val="000C13A0"/>
    <w:rsid w:val="000C25C5"/>
    <w:rsid w:val="000D1E7F"/>
    <w:rsid w:val="000D2998"/>
    <w:rsid w:val="000D6FCE"/>
    <w:rsid w:val="000E1177"/>
    <w:rsid w:val="000E205B"/>
    <w:rsid w:val="000E3E9D"/>
    <w:rsid w:val="000E5370"/>
    <w:rsid w:val="000E589B"/>
    <w:rsid w:val="000E5F1A"/>
    <w:rsid w:val="000F19F6"/>
    <w:rsid w:val="000F5747"/>
    <w:rsid w:val="00103C52"/>
    <w:rsid w:val="00103F6C"/>
    <w:rsid w:val="00105964"/>
    <w:rsid w:val="0010622F"/>
    <w:rsid w:val="001128C2"/>
    <w:rsid w:val="00115D7A"/>
    <w:rsid w:val="00130E33"/>
    <w:rsid w:val="00131025"/>
    <w:rsid w:val="001330FA"/>
    <w:rsid w:val="0013423F"/>
    <w:rsid w:val="001371E2"/>
    <w:rsid w:val="001462D8"/>
    <w:rsid w:val="00146487"/>
    <w:rsid w:val="00150131"/>
    <w:rsid w:val="001531E6"/>
    <w:rsid w:val="00156D57"/>
    <w:rsid w:val="00160598"/>
    <w:rsid w:val="00162D10"/>
    <w:rsid w:val="00172957"/>
    <w:rsid w:val="00173F5E"/>
    <w:rsid w:val="00174310"/>
    <w:rsid w:val="001762D6"/>
    <w:rsid w:val="001910F9"/>
    <w:rsid w:val="00193CD1"/>
    <w:rsid w:val="00194FDE"/>
    <w:rsid w:val="001A14D2"/>
    <w:rsid w:val="001A1CD3"/>
    <w:rsid w:val="001A3132"/>
    <w:rsid w:val="001A3EFE"/>
    <w:rsid w:val="001A3FB3"/>
    <w:rsid w:val="001A4C0A"/>
    <w:rsid w:val="001C2222"/>
    <w:rsid w:val="001C7CCF"/>
    <w:rsid w:val="001D16E9"/>
    <w:rsid w:val="001D1A5C"/>
    <w:rsid w:val="001D2775"/>
    <w:rsid w:val="001D33A3"/>
    <w:rsid w:val="001D789D"/>
    <w:rsid w:val="001D7CA1"/>
    <w:rsid w:val="001E61A1"/>
    <w:rsid w:val="001E6851"/>
    <w:rsid w:val="001F09A6"/>
    <w:rsid w:val="001F6F70"/>
    <w:rsid w:val="00204976"/>
    <w:rsid w:val="0020748C"/>
    <w:rsid w:val="002108BA"/>
    <w:rsid w:val="00211D5F"/>
    <w:rsid w:val="00212E47"/>
    <w:rsid w:val="002203BD"/>
    <w:rsid w:val="00222AF4"/>
    <w:rsid w:val="00223444"/>
    <w:rsid w:val="00223844"/>
    <w:rsid w:val="00224AA0"/>
    <w:rsid w:val="002300DE"/>
    <w:rsid w:val="00232226"/>
    <w:rsid w:val="00235B04"/>
    <w:rsid w:val="0024410F"/>
    <w:rsid w:val="00244C7A"/>
    <w:rsid w:val="0024686A"/>
    <w:rsid w:val="00252D0C"/>
    <w:rsid w:val="002542DB"/>
    <w:rsid w:val="0025607C"/>
    <w:rsid w:val="002613C1"/>
    <w:rsid w:val="00264BAF"/>
    <w:rsid w:val="0026501F"/>
    <w:rsid w:val="00274777"/>
    <w:rsid w:val="00275A57"/>
    <w:rsid w:val="002922AA"/>
    <w:rsid w:val="0029480B"/>
    <w:rsid w:val="002A77F0"/>
    <w:rsid w:val="002B6CEE"/>
    <w:rsid w:val="002C5D32"/>
    <w:rsid w:val="002C60D3"/>
    <w:rsid w:val="002C6D01"/>
    <w:rsid w:val="002D05EB"/>
    <w:rsid w:val="002D14C8"/>
    <w:rsid w:val="002E083C"/>
    <w:rsid w:val="002E0C22"/>
    <w:rsid w:val="002E3185"/>
    <w:rsid w:val="002E7927"/>
    <w:rsid w:val="002F1487"/>
    <w:rsid w:val="002F3ADE"/>
    <w:rsid w:val="002F43D3"/>
    <w:rsid w:val="002F7526"/>
    <w:rsid w:val="002F75EB"/>
    <w:rsid w:val="00300BA8"/>
    <w:rsid w:val="00301A64"/>
    <w:rsid w:val="00301DFD"/>
    <w:rsid w:val="00303C7F"/>
    <w:rsid w:val="003067BE"/>
    <w:rsid w:val="0031103C"/>
    <w:rsid w:val="0031249D"/>
    <w:rsid w:val="0031699A"/>
    <w:rsid w:val="0032060E"/>
    <w:rsid w:val="00323770"/>
    <w:rsid w:val="00327AE9"/>
    <w:rsid w:val="00340E37"/>
    <w:rsid w:val="00341349"/>
    <w:rsid w:val="00341FA4"/>
    <w:rsid w:val="003432CF"/>
    <w:rsid w:val="00343E4A"/>
    <w:rsid w:val="0035271D"/>
    <w:rsid w:val="00353E3D"/>
    <w:rsid w:val="00361062"/>
    <w:rsid w:val="003635C1"/>
    <w:rsid w:val="003660A2"/>
    <w:rsid w:val="0037691C"/>
    <w:rsid w:val="0037768A"/>
    <w:rsid w:val="00377830"/>
    <w:rsid w:val="00380C7E"/>
    <w:rsid w:val="00380F9D"/>
    <w:rsid w:val="003869B5"/>
    <w:rsid w:val="00390957"/>
    <w:rsid w:val="00390BE8"/>
    <w:rsid w:val="00392732"/>
    <w:rsid w:val="0039585E"/>
    <w:rsid w:val="003A0ADC"/>
    <w:rsid w:val="003A48DC"/>
    <w:rsid w:val="003B6D8B"/>
    <w:rsid w:val="003B7DC8"/>
    <w:rsid w:val="003C3A34"/>
    <w:rsid w:val="003C5F7D"/>
    <w:rsid w:val="003C6DC7"/>
    <w:rsid w:val="003C6F2A"/>
    <w:rsid w:val="003D1C87"/>
    <w:rsid w:val="003D369C"/>
    <w:rsid w:val="003D5E0E"/>
    <w:rsid w:val="003E523F"/>
    <w:rsid w:val="003E694F"/>
    <w:rsid w:val="003E6A89"/>
    <w:rsid w:val="003E7ADB"/>
    <w:rsid w:val="003F4D84"/>
    <w:rsid w:val="00400A42"/>
    <w:rsid w:val="00401986"/>
    <w:rsid w:val="00405547"/>
    <w:rsid w:val="004065A1"/>
    <w:rsid w:val="004069C9"/>
    <w:rsid w:val="00412FE2"/>
    <w:rsid w:val="00413F41"/>
    <w:rsid w:val="0041559D"/>
    <w:rsid w:val="00415ECC"/>
    <w:rsid w:val="00420FE7"/>
    <w:rsid w:val="0042420F"/>
    <w:rsid w:val="0042421A"/>
    <w:rsid w:val="004273B8"/>
    <w:rsid w:val="00430A22"/>
    <w:rsid w:val="00432696"/>
    <w:rsid w:val="004373A5"/>
    <w:rsid w:val="0043768E"/>
    <w:rsid w:val="004377FE"/>
    <w:rsid w:val="00437F45"/>
    <w:rsid w:val="00445ABE"/>
    <w:rsid w:val="00447E1E"/>
    <w:rsid w:val="00451311"/>
    <w:rsid w:val="004520F6"/>
    <w:rsid w:val="00460A71"/>
    <w:rsid w:val="00461834"/>
    <w:rsid w:val="00464992"/>
    <w:rsid w:val="00464D20"/>
    <w:rsid w:val="00467DDC"/>
    <w:rsid w:val="00472E65"/>
    <w:rsid w:val="004742C8"/>
    <w:rsid w:val="00482519"/>
    <w:rsid w:val="004828D5"/>
    <w:rsid w:val="0048332A"/>
    <w:rsid w:val="00484148"/>
    <w:rsid w:val="00485648"/>
    <w:rsid w:val="004879D0"/>
    <w:rsid w:val="004906CC"/>
    <w:rsid w:val="00490AC5"/>
    <w:rsid w:val="00493F32"/>
    <w:rsid w:val="00496929"/>
    <w:rsid w:val="004A19A3"/>
    <w:rsid w:val="004B1909"/>
    <w:rsid w:val="004B26FE"/>
    <w:rsid w:val="004B4793"/>
    <w:rsid w:val="004B7E22"/>
    <w:rsid w:val="004C3D4E"/>
    <w:rsid w:val="004D5D11"/>
    <w:rsid w:val="004D620E"/>
    <w:rsid w:val="004D6E72"/>
    <w:rsid w:val="004E74CB"/>
    <w:rsid w:val="004F03D1"/>
    <w:rsid w:val="004F0C45"/>
    <w:rsid w:val="004F0E62"/>
    <w:rsid w:val="00504992"/>
    <w:rsid w:val="00512D0F"/>
    <w:rsid w:val="00516D4C"/>
    <w:rsid w:val="00534DFE"/>
    <w:rsid w:val="00540E84"/>
    <w:rsid w:val="00544919"/>
    <w:rsid w:val="00550539"/>
    <w:rsid w:val="00553DF8"/>
    <w:rsid w:val="00557126"/>
    <w:rsid w:val="005643C0"/>
    <w:rsid w:val="0056462C"/>
    <w:rsid w:val="00565BA1"/>
    <w:rsid w:val="00575760"/>
    <w:rsid w:val="005819BF"/>
    <w:rsid w:val="00583A91"/>
    <w:rsid w:val="0058447F"/>
    <w:rsid w:val="00590A81"/>
    <w:rsid w:val="0059169F"/>
    <w:rsid w:val="00593A10"/>
    <w:rsid w:val="00594491"/>
    <w:rsid w:val="0059476C"/>
    <w:rsid w:val="00595567"/>
    <w:rsid w:val="00595ED7"/>
    <w:rsid w:val="005963ED"/>
    <w:rsid w:val="00596911"/>
    <w:rsid w:val="00596BB0"/>
    <w:rsid w:val="005A2419"/>
    <w:rsid w:val="005A6661"/>
    <w:rsid w:val="005B2948"/>
    <w:rsid w:val="005B71FA"/>
    <w:rsid w:val="005C2C3A"/>
    <w:rsid w:val="005E030D"/>
    <w:rsid w:val="005E2C83"/>
    <w:rsid w:val="005F37C3"/>
    <w:rsid w:val="005F4337"/>
    <w:rsid w:val="005F6975"/>
    <w:rsid w:val="005F6AB1"/>
    <w:rsid w:val="005F7000"/>
    <w:rsid w:val="005F7501"/>
    <w:rsid w:val="00600354"/>
    <w:rsid w:val="00603443"/>
    <w:rsid w:val="00611F8C"/>
    <w:rsid w:val="0061624D"/>
    <w:rsid w:val="0061641D"/>
    <w:rsid w:val="00625B32"/>
    <w:rsid w:val="00626161"/>
    <w:rsid w:val="006271A2"/>
    <w:rsid w:val="006321A3"/>
    <w:rsid w:val="00634920"/>
    <w:rsid w:val="0063589E"/>
    <w:rsid w:val="00635FE7"/>
    <w:rsid w:val="006360B2"/>
    <w:rsid w:val="00640CBF"/>
    <w:rsid w:val="00643473"/>
    <w:rsid w:val="00646F33"/>
    <w:rsid w:val="006528BF"/>
    <w:rsid w:val="00657169"/>
    <w:rsid w:val="00657B27"/>
    <w:rsid w:val="00660FD6"/>
    <w:rsid w:val="00665184"/>
    <w:rsid w:val="006665A7"/>
    <w:rsid w:val="00673228"/>
    <w:rsid w:val="00677ED2"/>
    <w:rsid w:val="0068056E"/>
    <w:rsid w:val="00680B8B"/>
    <w:rsid w:val="0068250A"/>
    <w:rsid w:val="00686FD1"/>
    <w:rsid w:val="006874E1"/>
    <w:rsid w:val="006952EA"/>
    <w:rsid w:val="00697CAC"/>
    <w:rsid w:val="006A1B06"/>
    <w:rsid w:val="006A25FC"/>
    <w:rsid w:val="006A3BE3"/>
    <w:rsid w:val="006A5E01"/>
    <w:rsid w:val="006A7A5E"/>
    <w:rsid w:val="006B0410"/>
    <w:rsid w:val="006B5629"/>
    <w:rsid w:val="006C0809"/>
    <w:rsid w:val="006C11AB"/>
    <w:rsid w:val="006C6111"/>
    <w:rsid w:val="006C7564"/>
    <w:rsid w:val="006E0BFF"/>
    <w:rsid w:val="006E4D06"/>
    <w:rsid w:val="006F10B5"/>
    <w:rsid w:val="006F180B"/>
    <w:rsid w:val="006F1FA1"/>
    <w:rsid w:val="006F3CBA"/>
    <w:rsid w:val="00705408"/>
    <w:rsid w:val="00706EAA"/>
    <w:rsid w:val="00714258"/>
    <w:rsid w:val="00715C3C"/>
    <w:rsid w:val="00715EEF"/>
    <w:rsid w:val="00716EDC"/>
    <w:rsid w:val="007237AB"/>
    <w:rsid w:val="00725A09"/>
    <w:rsid w:val="00731B6D"/>
    <w:rsid w:val="00733DCA"/>
    <w:rsid w:val="00736544"/>
    <w:rsid w:val="00745EDA"/>
    <w:rsid w:val="00745F6D"/>
    <w:rsid w:val="0074708A"/>
    <w:rsid w:val="00752947"/>
    <w:rsid w:val="00754940"/>
    <w:rsid w:val="00755934"/>
    <w:rsid w:val="00755D49"/>
    <w:rsid w:val="00757CA7"/>
    <w:rsid w:val="00762E84"/>
    <w:rsid w:val="007640E3"/>
    <w:rsid w:val="00764D62"/>
    <w:rsid w:val="007721FC"/>
    <w:rsid w:val="00776DA6"/>
    <w:rsid w:val="007805A2"/>
    <w:rsid w:val="0078343F"/>
    <w:rsid w:val="00784CF8"/>
    <w:rsid w:val="0079261C"/>
    <w:rsid w:val="007930BD"/>
    <w:rsid w:val="007934C1"/>
    <w:rsid w:val="007937D2"/>
    <w:rsid w:val="00793E98"/>
    <w:rsid w:val="007A5E9B"/>
    <w:rsid w:val="007B1712"/>
    <w:rsid w:val="007B2E0C"/>
    <w:rsid w:val="007B512F"/>
    <w:rsid w:val="007B5E4C"/>
    <w:rsid w:val="007B65B6"/>
    <w:rsid w:val="007C04D0"/>
    <w:rsid w:val="007C3E98"/>
    <w:rsid w:val="007C3F64"/>
    <w:rsid w:val="007C6933"/>
    <w:rsid w:val="007D5C5F"/>
    <w:rsid w:val="007D6975"/>
    <w:rsid w:val="007D7203"/>
    <w:rsid w:val="007E4214"/>
    <w:rsid w:val="007E6FD0"/>
    <w:rsid w:val="007E7DB5"/>
    <w:rsid w:val="007F12D0"/>
    <w:rsid w:val="007F4E45"/>
    <w:rsid w:val="007F7C53"/>
    <w:rsid w:val="008008A0"/>
    <w:rsid w:val="00801F12"/>
    <w:rsid w:val="00803470"/>
    <w:rsid w:val="00806C30"/>
    <w:rsid w:val="00807A13"/>
    <w:rsid w:val="00807DB7"/>
    <w:rsid w:val="008112EB"/>
    <w:rsid w:val="00813962"/>
    <w:rsid w:val="00813B04"/>
    <w:rsid w:val="008242DF"/>
    <w:rsid w:val="008331ED"/>
    <w:rsid w:val="008342FF"/>
    <w:rsid w:val="0083725A"/>
    <w:rsid w:val="0083725C"/>
    <w:rsid w:val="00842372"/>
    <w:rsid w:val="00846DB4"/>
    <w:rsid w:val="00850DDE"/>
    <w:rsid w:val="00855F2A"/>
    <w:rsid w:val="00856A63"/>
    <w:rsid w:val="008620D9"/>
    <w:rsid w:val="0086251A"/>
    <w:rsid w:val="0087051B"/>
    <w:rsid w:val="008749EB"/>
    <w:rsid w:val="0087589A"/>
    <w:rsid w:val="008774C6"/>
    <w:rsid w:val="00881086"/>
    <w:rsid w:val="00883345"/>
    <w:rsid w:val="00886115"/>
    <w:rsid w:val="008877C9"/>
    <w:rsid w:val="00887D09"/>
    <w:rsid w:val="008923D5"/>
    <w:rsid w:val="00896490"/>
    <w:rsid w:val="008A5FE0"/>
    <w:rsid w:val="008A7591"/>
    <w:rsid w:val="008B08FC"/>
    <w:rsid w:val="008B3A21"/>
    <w:rsid w:val="008C222B"/>
    <w:rsid w:val="008C2AB9"/>
    <w:rsid w:val="008C3C87"/>
    <w:rsid w:val="008C40ED"/>
    <w:rsid w:val="008C4168"/>
    <w:rsid w:val="008D12F6"/>
    <w:rsid w:val="008D6A30"/>
    <w:rsid w:val="008E2C29"/>
    <w:rsid w:val="008E3255"/>
    <w:rsid w:val="008E40D5"/>
    <w:rsid w:val="008E41D0"/>
    <w:rsid w:val="008E43DE"/>
    <w:rsid w:val="008E6387"/>
    <w:rsid w:val="00902B39"/>
    <w:rsid w:val="0091051D"/>
    <w:rsid w:val="009110A4"/>
    <w:rsid w:val="009117F9"/>
    <w:rsid w:val="00923CF8"/>
    <w:rsid w:val="009247F5"/>
    <w:rsid w:val="0093110B"/>
    <w:rsid w:val="009352A2"/>
    <w:rsid w:val="0093685B"/>
    <w:rsid w:val="00941C8B"/>
    <w:rsid w:val="0095263C"/>
    <w:rsid w:val="0095655F"/>
    <w:rsid w:val="009576B7"/>
    <w:rsid w:val="00957C2B"/>
    <w:rsid w:val="00960CEE"/>
    <w:rsid w:val="009642EE"/>
    <w:rsid w:val="0096796C"/>
    <w:rsid w:val="00971ACF"/>
    <w:rsid w:val="00972B3B"/>
    <w:rsid w:val="00973425"/>
    <w:rsid w:val="00976599"/>
    <w:rsid w:val="0097794F"/>
    <w:rsid w:val="00980618"/>
    <w:rsid w:val="00981D4D"/>
    <w:rsid w:val="009837FE"/>
    <w:rsid w:val="0098663E"/>
    <w:rsid w:val="009866BE"/>
    <w:rsid w:val="0099200D"/>
    <w:rsid w:val="009972D9"/>
    <w:rsid w:val="009A1245"/>
    <w:rsid w:val="009A2059"/>
    <w:rsid w:val="009A2958"/>
    <w:rsid w:val="009A5898"/>
    <w:rsid w:val="009A729D"/>
    <w:rsid w:val="009B0867"/>
    <w:rsid w:val="009B266B"/>
    <w:rsid w:val="009B4276"/>
    <w:rsid w:val="009B5AFF"/>
    <w:rsid w:val="009C123C"/>
    <w:rsid w:val="009C25F3"/>
    <w:rsid w:val="009C77D0"/>
    <w:rsid w:val="009D1439"/>
    <w:rsid w:val="009D2787"/>
    <w:rsid w:val="009D3F91"/>
    <w:rsid w:val="009D58C5"/>
    <w:rsid w:val="009D6C9B"/>
    <w:rsid w:val="009D7781"/>
    <w:rsid w:val="009F01A6"/>
    <w:rsid w:val="009F0D68"/>
    <w:rsid w:val="009F5332"/>
    <w:rsid w:val="00A012E6"/>
    <w:rsid w:val="00A06F40"/>
    <w:rsid w:val="00A12678"/>
    <w:rsid w:val="00A12D12"/>
    <w:rsid w:val="00A213FE"/>
    <w:rsid w:val="00A21ACF"/>
    <w:rsid w:val="00A235D1"/>
    <w:rsid w:val="00A24407"/>
    <w:rsid w:val="00A314A0"/>
    <w:rsid w:val="00A324F7"/>
    <w:rsid w:val="00A33CC3"/>
    <w:rsid w:val="00A4207A"/>
    <w:rsid w:val="00A4374C"/>
    <w:rsid w:val="00A45920"/>
    <w:rsid w:val="00A52DAA"/>
    <w:rsid w:val="00A55BA9"/>
    <w:rsid w:val="00A60C37"/>
    <w:rsid w:val="00A62460"/>
    <w:rsid w:val="00A626F3"/>
    <w:rsid w:val="00A63269"/>
    <w:rsid w:val="00A65EC9"/>
    <w:rsid w:val="00A74476"/>
    <w:rsid w:val="00A74679"/>
    <w:rsid w:val="00A84662"/>
    <w:rsid w:val="00A84D22"/>
    <w:rsid w:val="00A934A4"/>
    <w:rsid w:val="00A96D57"/>
    <w:rsid w:val="00AA0B13"/>
    <w:rsid w:val="00AA0E89"/>
    <w:rsid w:val="00AA223F"/>
    <w:rsid w:val="00AA246C"/>
    <w:rsid w:val="00AA5957"/>
    <w:rsid w:val="00AA74BB"/>
    <w:rsid w:val="00AB2378"/>
    <w:rsid w:val="00AB5E78"/>
    <w:rsid w:val="00AB7176"/>
    <w:rsid w:val="00AC0226"/>
    <w:rsid w:val="00AC04F5"/>
    <w:rsid w:val="00AC4C34"/>
    <w:rsid w:val="00AC5DC2"/>
    <w:rsid w:val="00AC756C"/>
    <w:rsid w:val="00AD127F"/>
    <w:rsid w:val="00AD327E"/>
    <w:rsid w:val="00AD3ABF"/>
    <w:rsid w:val="00AD3BAA"/>
    <w:rsid w:val="00AD59E5"/>
    <w:rsid w:val="00AE021E"/>
    <w:rsid w:val="00AE41D7"/>
    <w:rsid w:val="00AE57C4"/>
    <w:rsid w:val="00AF5BC8"/>
    <w:rsid w:val="00B02C18"/>
    <w:rsid w:val="00B02C74"/>
    <w:rsid w:val="00B02ECF"/>
    <w:rsid w:val="00B03B30"/>
    <w:rsid w:val="00B0674F"/>
    <w:rsid w:val="00B111F7"/>
    <w:rsid w:val="00B21F80"/>
    <w:rsid w:val="00B2316D"/>
    <w:rsid w:val="00B23ABE"/>
    <w:rsid w:val="00B2421C"/>
    <w:rsid w:val="00B265F3"/>
    <w:rsid w:val="00B26B05"/>
    <w:rsid w:val="00B27EA4"/>
    <w:rsid w:val="00B33FA6"/>
    <w:rsid w:val="00B361F9"/>
    <w:rsid w:val="00B370F8"/>
    <w:rsid w:val="00B37C3A"/>
    <w:rsid w:val="00B40EC2"/>
    <w:rsid w:val="00B47F41"/>
    <w:rsid w:val="00B51A34"/>
    <w:rsid w:val="00B56A56"/>
    <w:rsid w:val="00B56F82"/>
    <w:rsid w:val="00B56FAA"/>
    <w:rsid w:val="00B63A1C"/>
    <w:rsid w:val="00B64CB5"/>
    <w:rsid w:val="00B65C87"/>
    <w:rsid w:val="00B67353"/>
    <w:rsid w:val="00B675D4"/>
    <w:rsid w:val="00B67B97"/>
    <w:rsid w:val="00B70DF4"/>
    <w:rsid w:val="00B71636"/>
    <w:rsid w:val="00B85344"/>
    <w:rsid w:val="00B87004"/>
    <w:rsid w:val="00B870B7"/>
    <w:rsid w:val="00B91D90"/>
    <w:rsid w:val="00B950B4"/>
    <w:rsid w:val="00B96261"/>
    <w:rsid w:val="00BA2E64"/>
    <w:rsid w:val="00BA7641"/>
    <w:rsid w:val="00BA7D0B"/>
    <w:rsid w:val="00BB2D31"/>
    <w:rsid w:val="00BC2345"/>
    <w:rsid w:val="00BC58D0"/>
    <w:rsid w:val="00BC7810"/>
    <w:rsid w:val="00BD6A14"/>
    <w:rsid w:val="00BE6F27"/>
    <w:rsid w:val="00BF09AF"/>
    <w:rsid w:val="00BF0E24"/>
    <w:rsid w:val="00BF20AC"/>
    <w:rsid w:val="00BF40D6"/>
    <w:rsid w:val="00BF668E"/>
    <w:rsid w:val="00C01D60"/>
    <w:rsid w:val="00C02BF7"/>
    <w:rsid w:val="00C141EE"/>
    <w:rsid w:val="00C148D3"/>
    <w:rsid w:val="00C16DC5"/>
    <w:rsid w:val="00C21FAA"/>
    <w:rsid w:val="00C2253C"/>
    <w:rsid w:val="00C23999"/>
    <w:rsid w:val="00C23DB0"/>
    <w:rsid w:val="00C2591B"/>
    <w:rsid w:val="00C260BE"/>
    <w:rsid w:val="00C274E3"/>
    <w:rsid w:val="00C326FD"/>
    <w:rsid w:val="00C328CF"/>
    <w:rsid w:val="00C32C51"/>
    <w:rsid w:val="00C37487"/>
    <w:rsid w:val="00C40394"/>
    <w:rsid w:val="00C4232E"/>
    <w:rsid w:val="00C42505"/>
    <w:rsid w:val="00C46D6F"/>
    <w:rsid w:val="00C52511"/>
    <w:rsid w:val="00C5364C"/>
    <w:rsid w:val="00C56922"/>
    <w:rsid w:val="00C57B0C"/>
    <w:rsid w:val="00C61AD0"/>
    <w:rsid w:val="00C62B07"/>
    <w:rsid w:val="00C76C81"/>
    <w:rsid w:val="00C80746"/>
    <w:rsid w:val="00C810C3"/>
    <w:rsid w:val="00C8190F"/>
    <w:rsid w:val="00C84078"/>
    <w:rsid w:val="00C855EC"/>
    <w:rsid w:val="00C91CAB"/>
    <w:rsid w:val="00C945F7"/>
    <w:rsid w:val="00C947E5"/>
    <w:rsid w:val="00C94AD8"/>
    <w:rsid w:val="00C9703F"/>
    <w:rsid w:val="00CA104F"/>
    <w:rsid w:val="00CA5A34"/>
    <w:rsid w:val="00CB2FC0"/>
    <w:rsid w:val="00CB54B6"/>
    <w:rsid w:val="00CC0B0E"/>
    <w:rsid w:val="00CC50CD"/>
    <w:rsid w:val="00CC579C"/>
    <w:rsid w:val="00CC716D"/>
    <w:rsid w:val="00CD2970"/>
    <w:rsid w:val="00CD6507"/>
    <w:rsid w:val="00CD6618"/>
    <w:rsid w:val="00CD6A74"/>
    <w:rsid w:val="00CD74D0"/>
    <w:rsid w:val="00CE028C"/>
    <w:rsid w:val="00CE3DDA"/>
    <w:rsid w:val="00CE4CAF"/>
    <w:rsid w:val="00CF01F5"/>
    <w:rsid w:val="00CF20C2"/>
    <w:rsid w:val="00CF3C02"/>
    <w:rsid w:val="00CF4D97"/>
    <w:rsid w:val="00CF4E2D"/>
    <w:rsid w:val="00D002FE"/>
    <w:rsid w:val="00D03821"/>
    <w:rsid w:val="00D059F5"/>
    <w:rsid w:val="00D1084D"/>
    <w:rsid w:val="00D12158"/>
    <w:rsid w:val="00D146B2"/>
    <w:rsid w:val="00D15DAF"/>
    <w:rsid w:val="00D1739C"/>
    <w:rsid w:val="00D23DE3"/>
    <w:rsid w:val="00D30B07"/>
    <w:rsid w:val="00D31612"/>
    <w:rsid w:val="00D31C99"/>
    <w:rsid w:val="00D32C4F"/>
    <w:rsid w:val="00D350D9"/>
    <w:rsid w:val="00D3661A"/>
    <w:rsid w:val="00D36C04"/>
    <w:rsid w:val="00D41575"/>
    <w:rsid w:val="00D54214"/>
    <w:rsid w:val="00D55A1E"/>
    <w:rsid w:val="00D6071E"/>
    <w:rsid w:val="00D66454"/>
    <w:rsid w:val="00D74FC6"/>
    <w:rsid w:val="00D75D5B"/>
    <w:rsid w:val="00D76050"/>
    <w:rsid w:val="00D760F4"/>
    <w:rsid w:val="00D82CAB"/>
    <w:rsid w:val="00D832A8"/>
    <w:rsid w:val="00D853AF"/>
    <w:rsid w:val="00D86EE2"/>
    <w:rsid w:val="00D91637"/>
    <w:rsid w:val="00D92DF1"/>
    <w:rsid w:val="00D94472"/>
    <w:rsid w:val="00D948E9"/>
    <w:rsid w:val="00D97BE4"/>
    <w:rsid w:val="00DB1BE9"/>
    <w:rsid w:val="00DB209C"/>
    <w:rsid w:val="00DB3A0C"/>
    <w:rsid w:val="00DC12A0"/>
    <w:rsid w:val="00DC4C62"/>
    <w:rsid w:val="00DD00F7"/>
    <w:rsid w:val="00DD1302"/>
    <w:rsid w:val="00DE030C"/>
    <w:rsid w:val="00DE068B"/>
    <w:rsid w:val="00DE0C3C"/>
    <w:rsid w:val="00DE1325"/>
    <w:rsid w:val="00DE2C51"/>
    <w:rsid w:val="00DE5579"/>
    <w:rsid w:val="00DE7153"/>
    <w:rsid w:val="00E00E65"/>
    <w:rsid w:val="00E01B08"/>
    <w:rsid w:val="00E03C73"/>
    <w:rsid w:val="00E055D7"/>
    <w:rsid w:val="00E05F74"/>
    <w:rsid w:val="00E126BC"/>
    <w:rsid w:val="00E205FB"/>
    <w:rsid w:val="00E21D0C"/>
    <w:rsid w:val="00E226CF"/>
    <w:rsid w:val="00E30BA9"/>
    <w:rsid w:val="00E34443"/>
    <w:rsid w:val="00E34862"/>
    <w:rsid w:val="00E442DE"/>
    <w:rsid w:val="00E45ACF"/>
    <w:rsid w:val="00E47ADC"/>
    <w:rsid w:val="00E50A79"/>
    <w:rsid w:val="00E511D2"/>
    <w:rsid w:val="00E53A6A"/>
    <w:rsid w:val="00E55BBB"/>
    <w:rsid w:val="00E63937"/>
    <w:rsid w:val="00E6419F"/>
    <w:rsid w:val="00E675D4"/>
    <w:rsid w:val="00E719B6"/>
    <w:rsid w:val="00E734D6"/>
    <w:rsid w:val="00E746F5"/>
    <w:rsid w:val="00E8079F"/>
    <w:rsid w:val="00E80B15"/>
    <w:rsid w:val="00E84B73"/>
    <w:rsid w:val="00E86146"/>
    <w:rsid w:val="00E909C9"/>
    <w:rsid w:val="00E92FFA"/>
    <w:rsid w:val="00E9356C"/>
    <w:rsid w:val="00EA5995"/>
    <w:rsid w:val="00EB29C9"/>
    <w:rsid w:val="00EB2DC7"/>
    <w:rsid w:val="00EB46E7"/>
    <w:rsid w:val="00EB5F86"/>
    <w:rsid w:val="00EB620D"/>
    <w:rsid w:val="00ED0A13"/>
    <w:rsid w:val="00ED172C"/>
    <w:rsid w:val="00ED3436"/>
    <w:rsid w:val="00ED48B2"/>
    <w:rsid w:val="00ED59FE"/>
    <w:rsid w:val="00EF03D8"/>
    <w:rsid w:val="00EF0A36"/>
    <w:rsid w:val="00EF5B9C"/>
    <w:rsid w:val="00F10437"/>
    <w:rsid w:val="00F14E07"/>
    <w:rsid w:val="00F22B93"/>
    <w:rsid w:val="00F2395E"/>
    <w:rsid w:val="00F30ABD"/>
    <w:rsid w:val="00F33327"/>
    <w:rsid w:val="00F37011"/>
    <w:rsid w:val="00F40270"/>
    <w:rsid w:val="00F42294"/>
    <w:rsid w:val="00F428B0"/>
    <w:rsid w:val="00F42FA2"/>
    <w:rsid w:val="00F46C21"/>
    <w:rsid w:val="00F504E7"/>
    <w:rsid w:val="00F561D8"/>
    <w:rsid w:val="00F62C91"/>
    <w:rsid w:val="00F647E8"/>
    <w:rsid w:val="00F66306"/>
    <w:rsid w:val="00F721E3"/>
    <w:rsid w:val="00F730A6"/>
    <w:rsid w:val="00F74E6A"/>
    <w:rsid w:val="00F75578"/>
    <w:rsid w:val="00F7570D"/>
    <w:rsid w:val="00F901D7"/>
    <w:rsid w:val="00F90F05"/>
    <w:rsid w:val="00F9231F"/>
    <w:rsid w:val="00F92D55"/>
    <w:rsid w:val="00F93BD4"/>
    <w:rsid w:val="00F9457D"/>
    <w:rsid w:val="00FA16E0"/>
    <w:rsid w:val="00FA3734"/>
    <w:rsid w:val="00FA72B4"/>
    <w:rsid w:val="00FB7321"/>
    <w:rsid w:val="00FC3DBF"/>
    <w:rsid w:val="00FC4688"/>
    <w:rsid w:val="00FC5B4F"/>
    <w:rsid w:val="00FC5FB1"/>
    <w:rsid w:val="00FC6F81"/>
    <w:rsid w:val="00FD71AD"/>
    <w:rsid w:val="00FE2BB3"/>
    <w:rsid w:val="00FE5DE3"/>
    <w:rsid w:val="00FF0506"/>
    <w:rsid w:val="00FF110B"/>
    <w:rsid w:val="00FF7DA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289A1D23"/>
  <w15:docId w15:val="{C336A929-C161-45F9-9A0D-5C0C0F8791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locked="1" w:uiPriority="0" w:qFormat="1"/>
    <w:lsdException w:name="heading 1" w:locked="1"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E74CB"/>
    <w:rPr>
      <w:rFonts w:ascii="Times New Roman" w:eastAsia="Times New Roman" w:hAnsi="Times New Roman"/>
      <w:sz w:val="24"/>
      <w:szCs w:val="24"/>
    </w:rPr>
  </w:style>
  <w:style w:type="paragraph" w:styleId="Heading1">
    <w:name w:val="heading 1"/>
    <w:basedOn w:val="Normal"/>
    <w:next w:val="Normal"/>
    <w:link w:val="Heading1Char"/>
    <w:uiPriority w:val="99"/>
    <w:qFormat/>
    <w:locked/>
    <w:rsid w:val="00C21FAA"/>
    <w:pPr>
      <w:keepNext/>
      <w:numPr>
        <w:numId w:val="2"/>
      </w:numPr>
      <w:outlineLvl w:val="0"/>
    </w:pPr>
    <w:rPr>
      <w:rFonts w:ascii="Arial" w:hAnsi="Arial" w:cs="Arial"/>
      <w:b/>
      <w:bCs/>
    </w:rPr>
  </w:style>
  <w:style w:type="paragraph" w:styleId="Heading2">
    <w:name w:val="heading 2"/>
    <w:basedOn w:val="Normal"/>
    <w:next w:val="Normal"/>
    <w:link w:val="Heading2Char"/>
    <w:semiHidden/>
    <w:unhideWhenUsed/>
    <w:qFormat/>
    <w:locked/>
    <w:rsid w:val="00CA104F"/>
    <w:pPr>
      <w:keepNext/>
      <w:keepLines/>
      <w:spacing w:before="4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rsid w:val="004E74CB"/>
    <w:rPr>
      <w:rFonts w:cs="Times New Roman"/>
      <w:color w:val="0000FF"/>
      <w:u w:val="single"/>
    </w:rPr>
  </w:style>
  <w:style w:type="paragraph" w:styleId="NormalWeb">
    <w:name w:val="Normal (Web)"/>
    <w:basedOn w:val="Normal"/>
    <w:uiPriority w:val="99"/>
    <w:semiHidden/>
    <w:rsid w:val="004E74CB"/>
    <w:pPr>
      <w:spacing w:before="100" w:beforeAutospacing="1" w:after="100" w:afterAutospacing="1"/>
    </w:pPr>
  </w:style>
  <w:style w:type="paragraph" w:styleId="BalloonText">
    <w:name w:val="Balloon Text"/>
    <w:basedOn w:val="Normal"/>
    <w:link w:val="BalloonTextChar"/>
    <w:uiPriority w:val="99"/>
    <w:semiHidden/>
    <w:rsid w:val="004E74CB"/>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4E74CB"/>
    <w:rPr>
      <w:rFonts w:ascii="Tahoma" w:hAnsi="Tahoma" w:cs="Tahoma"/>
      <w:sz w:val="16"/>
      <w:szCs w:val="16"/>
    </w:rPr>
  </w:style>
  <w:style w:type="paragraph" w:styleId="BodyText">
    <w:name w:val="Body Text"/>
    <w:basedOn w:val="Normal"/>
    <w:link w:val="BodyTextChar"/>
    <w:uiPriority w:val="99"/>
    <w:rsid w:val="001371E2"/>
    <w:rPr>
      <w:rFonts w:ascii="Arial" w:hAnsi="Arial" w:cs="Arial"/>
      <w:sz w:val="22"/>
      <w:szCs w:val="22"/>
    </w:rPr>
  </w:style>
  <w:style w:type="character" w:customStyle="1" w:styleId="BodyTextChar">
    <w:name w:val="Body Text Char"/>
    <w:basedOn w:val="DefaultParagraphFont"/>
    <w:link w:val="BodyText"/>
    <w:uiPriority w:val="99"/>
    <w:locked/>
    <w:rsid w:val="001371E2"/>
    <w:rPr>
      <w:rFonts w:ascii="Arial" w:hAnsi="Arial" w:cs="Arial"/>
    </w:rPr>
  </w:style>
  <w:style w:type="character" w:styleId="CommentReference">
    <w:name w:val="annotation reference"/>
    <w:basedOn w:val="DefaultParagraphFont"/>
    <w:uiPriority w:val="99"/>
    <w:semiHidden/>
    <w:rsid w:val="00AB7176"/>
    <w:rPr>
      <w:rFonts w:cs="Times New Roman"/>
      <w:sz w:val="16"/>
      <w:szCs w:val="16"/>
    </w:rPr>
  </w:style>
  <w:style w:type="paragraph" w:styleId="CommentText">
    <w:name w:val="annotation text"/>
    <w:basedOn w:val="Normal"/>
    <w:link w:val="CommentTextChar"/>
    <w:uiPriority w:val="99"/>
    <w:semiHidden/>
    <w:rsid w:val="00AB7176"/>
    <w:rPr>
      <w:sz w:val="20"/>
      <w:szCs w:val="20"/>
    </w:rPr>
  </w:style>
  <w:style w:type="character" w:customStyle="1" w:styleId="CommentTextChar">
    <w:name w:val="Comment Text Char"/>
    <w:basedOn w:val="DefaultParagraphFont"/>
    <w:link w:val="CommentText"/>
    <w:uiPriority w:val="99"/>
    <w:semiHidden/>
    <w:locked/>
    <w:rsid w:val="00AB7176"/>
    <w:rPr>
      <w:rFonts w:ascii="Times New Roman" w:hAnsi="Times New Roman" w:cs="Times New Roman"/>
      <w:sz w:val="20"/>
      <w:szCs w:val="20"/>
    </w:rPr>
  </w:style>
  <w:style w:type="paragraph" w:styleId="CommentSubject">
    <w:name w:val="annotation subject"/>
    <w:basedOn w:val="CommentText"/>
    <w:next w:val="CommentText"/>
    <w:link w:val="CommentSubjectChar"/>
    <w:uiPriority w:val="99"/>
    <w:semiHidden/>
    <w:rsid w:val="00AB7176"/>
    <w:rPr>
      <w:b/>
      <w:bCs/>
    </w:rPr>
  </w:style>
  <w:style w:type="character" w:customStyle="1" w:styleId="CommentSubjectChar">
    <w:name w:val="Comment Subject Char"/>
    <w:basedOn w:val="CommentTextChar"/>
    <w:link w:val="CommentSubject"/>
    <w:uiPriority w:val="99"/>
    <w:semiHidden/>
    <w:locked/>
    <w:rsid w:val="00AB7176"/>
    <w:rPr>
      <w:rFonts w:ascii="Times New Roman" w:hAnsi="Times New Roman" w:cs="Times New Roman"/>
      <w:b/>
      <w:bCs/>
      <w:sz w:val="20"/>
      <w:szCs w:val="20"/>
    </w:rPr>
  </w:style>
  <w:style w:type="character" w:customStyle="1" w:styleId="Heading1Char">
    <w:name w:val="Heading 1 Char"/>
    <w:basedOn w:val="DefaultParagraphFont"/>
    <w:link w:val="Heading1"/>
    <w:uiPriority w:val="99"/>
    <w:rsid w:val="00C21FAA"/>
    <w:rPr>
      <w:rFonts w:ascii="Arial" w:eastAsia="Times New Roman" w:hAnsi="Arial" w:cs="Arial"/>
      <w:b/>
      <w:bCs/>
      <w:sz w:val="24"/>
      <w:szCs w:val="24"/>
    </w:rPr>
  </w:style>
  <w:style w:type="paragraph" w:styleId="ListParagraph">
    <w:name w:val="List Paragraph"/>
    <w:basedOn w:val="Normal"/>
    <w:uiPriority w:val="34"/>
    <w:qFormat/>
    <w:rsid w:val="00C21FAA"/>
    <w:pPr>
      <w:ind w:left="720"/>
      <w:contextualSpacing/>
    </w:pPr>
  </w:style>
  <w:style w:type="paragraph" w:styleId="PlainText">
    <w:name w:val="Plain Text"/>
    <w:basedOn w:val="Normal"/>
    <w:link w:val="PlainTextChar"/>
    <w:uiPriority w:val="99"/>
    <w:semiHidden/>
    <w:unhideWhenUsed/>
    <w:rsid w:val="00705408"/>
    <w:rPr>
      <w:rFonts w:ascii="Consolas" w:eastAsia="Calibri" w:hAnsi="Consolas"/>
      <w:sz w:val="21"/>
      <w:szCs w:val="21"/>
    </w:rPr>
  </w:style>
  <w:style w:type="character" w:customStyle="1" w:styleId="PlainTextChar">
    <w:name w:val="Plain Text Char"/>
    <w:basedOn w:val="DefaultParagraphFont"/>
    <w:link w:val="PlainText"/>
    <w:uiPriority w:val="99"/>
    <w:semiHidden/>
    <w:rsid w:val="00705408"/>
    <w:rPr>
      <w:rFonts w:ascii="Consolas" w:eastAsia="Calibri" w:hAnsi="Consolas" w:cs="Times New Roman"/>
      <w:sz w:val="21"/>
      <w:szCs w:val="21"/>
    </w:rPr>
  </w:style>
  <w:style w:type="character" w:customStyle="1" w:styleId="bluecontentbold1">
    <w:name w:val="bluecontentbold1"/>
    <w:basedOn w:val="DefaultParagraphFont"/>
    <w:rsid w:val="000364D5"/>
    <w:rPr>
      <w:rFonts w:ascii="Arial" w:hAnsi="Arial" w:cs="Arial" w:hint="default"/>
      <w:b/>
      <w:bCs/>
      <w:color w:val="334968"/>
      <w:sz w:val="14"/>
      <w:szCs w:val="14"/>
    </w:rPr>
  </w:style>
  <w:style w:type="character" w:styleId="FollowedHyperlink">
    <w:name w:val="FollowedHyperlink"/>
    <w:basedOn w:val="DefaultParagraphFont"/>
    <w:uiPriority w:val="99"/>
    <w:semiHidden/>
    <w:unhideWhenUsed/>
    <w:rsid w:val="007B1712"/>
    <w:rPr>
      <w:color w:val="800080"/>
      <w:u w:val="single"/>
    </w:rPr>
  </w:style>
  <w:style w:type="character" w:customStyle="1" w:styleId="st">
    <w:name w:val="st"/>
    <w:basedOn w:val="DefaultParagraphFont"/>
    <w:rsid w:val="00657B27"/>
  </w:style>
  <w:style w:type="character" w:styleId="Emphasis">
    <w:name w:val="Emphasis"/>
    <w:basedOn w:val="DefaultParagraphFont"/>
    <w:uiPriority w:val="20"/>
    <w:qFormat/>
    <w:locked/>
    <w:rsid w:val="00657B27"/>
    <w:rPr>
      <w:i/>
      <w:iCs/>
    </w:rPr>
  </w:style>
  <w:style w:type="paragraph" w:styleId="Revision">
    <w:name w:val="Revision"/>
    <w:hidden/>
    <w:uiPriority w:val="99"/>
    <w:semiHidden/>
    <w:rsid w:val="000B534A"/>
    <w:rPr>
      <w:rFonts w:ascii="Times New Roman" w:eastAsia="Times New Roman" w:hAnsi="Times New Roman"/>
      <w:sz w:val="24"/>
      <w:szCs w:val="24"/>
    </w:rPr>
  </w:style>
  <w:style w:type="character" w:customStyle="1" w:styleId="subcontent">
    <w:name w:val="subcontent"/>
    <w:basedOn w:val="DefaultParagraphFont"/>
    <w:rsid w:val="00B71636"/>
  </w:style>
  <w:style w:type="paragraph" w:styleId="NoSpacing">
    <w:name w:val="No Spacing"/>
    <w:uiPriority w:val="1"/>
    <w:qFormat/>
    <w:rsid w:val="00B71636"/>
    <w:rPr>
      <w:sz w:val="22"/>
      <w:szCs w:val="22"/>
    </w:rPr>
  </w:style>
  <w:style w:type="character" w:customStyle="1" w:styleId="UnresolvedMention1">
    <w:name w:val="Unresolved Mention1"/>
    <w:basedOn w:val="DefaultParagraphFont"/>
    <w:uiPriority w:val="99"/>
    <w:semiHidden/>
    <w:unhideWhenUsed/>
    <w:rsid w:val="004069C9"/>
    <w:rPr>
      <w:color w:val="605E5C"/>
      <w:shd w:val="clear" w:color="auto" w:fill="E1DFDD"/>
    </w:rPr>
  </w:style>
  <w:style w:type="character" w:customStyle="1" w:styleId="UnresolvedMention2">
    <w:name w:val="Unresolved Mention2"/>
    <w:basedOn w:val="DefaultParagraphFont"/>
    <w:uiPriority w:val="99"/>
    <w:semiHidden/>
    <w:unhideWhenUsed/>
    <w:rsid w:val="000C25C5"/>
    <w:rPr>
      <w:color w:val="605E5C"/>
      <w:shd w:val="clear" w:color="auto" w:fill="E1DFDD"/>
    </w:rPr>
  </w:style>
  <w:style w:type="character" w:customStyle="1" w:styleId="UnresolvedMention">
    <w:name w:val="Unresolved Mention"/>
    <w:basedOn w:val="DefaultParagraphFont"/>
    <w:uiPriority w:val="99"/>
    <w:semiHidden/>
    <w:unhideWhenUsed/>
    <w:rsid w:val="00B70DF4"/>
    <w:rPr>
      <w:color w:val="605E5C"/>
      <w:shd w:val="clear" w:color="auto" w:fill="E1DFDD"/>
    </w:rPr>
  </w:style>
  <w:style w:type="character" w:customStyle="1" w:styleId="Heading2Char">
    <w:name w:val="Heading 2 Char"/>
    <w:basedOn w:val="DefaultParagraphFont"/>
    <w:link w:val="Heading2"/>
    <w:semiHidden/>
    <w:rsid w:val="00CA104F"/>
    <w:rPr>
      <w:rFonts w:asciiTheme="majorHAnsi" w:eastAsiaTheme="majorEastAsia" w:hAnsiTheme="majorHAnsi" w:cstheme="majorBidi"/>
      <w:color w:val="365F91"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5586988">
      <w:bodyDiv w:val="1"/>
      <w:marLeft w:val="0"/>
      <w:marRight w:val="0"/>
      <w:marTop w:val="0"/>
      <w:marBottom w:val="0"/>
      <w:divBdr>
        <w:top w:val="none" w:sz="0" w:space="0" w:color="auto"/>
        <w:left w:val="none" w:sz="0" w:space="0" w:color="auto"/>
        <w:bottom w:val="none" w:sz="0" w:space="0" w:color="auto"/>
        <w:right w:val="none" w:sz="0" w:space="0" w:color="auto"/>
      </w:divBdr>
    </w:div>
    <w:div w:id="59061671">
      <w:bodyDiv w:val="1"/>
      <w:marLeft w:val="0"/>
      <w:marRight w:val="0"/>
      <w:marTop w:val="0"/>
      <w:marBottom w:val="0"/>
      <w:divBdr>
        <w:top w:val="none" w:sz="0" w:space="0" w:color="auto"/>
        <w:left w:val="none" w:sz="0" w:space="0" w:color="auto"/>
        <w:bottom w:val="none" w:sz="0" w:space="0" w:color="auto"/>
        <w:right w:val="none" w:sz="0" w:space="0" w:color="auto"/>
      </w:divBdr>
    </w:div>
    <w:div w:id="114175430">
      <w:bodyDiv w:val="1"/>
      <w:marLeft w:val="0"/>
      <w:marRight w:val="0"/>
      <w:marTop w:val="0"/>
      <w:marBottom w:val="0"/>
      <w:divBdr>
        <w:top w:val="none" w:sz="0" w:space="0" w:color="auto"/>
        <w:left w:val="none" w:sz="0" w:space="0" w:color="auto"/>
        <w:bottom w:val="none" w:sz="0" w:space="0" w:color="auto"/>
        <w:right w:val="none" w:sz="0" w:space="0" w:color="auto"/>
      </w:divBdr>
    </w:div>
    <w:div w:id="124855536">
      <w:bodyDiv w:val="1"/>
      <w:marLeft w:val="0"/>
      <w:marRight w:val="0"/>
      <w:marTop w:val="0"/>
      <w:marBottom w:val="0"/>
      <w:divBdr>
        <w:top w:val="none" w:sz="0" w:space="0" w:color="auto"/>
        <w:left w:val="none" w:sz="0" w:space="0" w:color="auto"/>
        <w:bottom w:val="none" w:sz="0" w:space="0" w:color="auto"/>
        <w:right w:val="none" w:sz="0" w:space="0" w:color="auto"/>
      </w:divBdr>
    </w:div>
    <w:div w:id="177815878">
      <w:bodyDiv w:val="1"/>
      <w:marLeft w:val="0"/>
      <w:marRight w:val="0"/>
      <w:marTop w:val="0"/>
      <w:marBottom w:val="0"/>
      <w:divBdr>
        <w:top w:val="none" w:sz="0" w:space="0" w:color="auto"/>
        <w:left w:val="none" w:sz="0" w:space="0" w:color="auto"/>
        <w:bottom w:val="none" w:sz="0" w:space="0" w:color="auto"/>
        <w:right w:val="none" w:sz="0" w:space="0" w:color="auto"/>
      </w:divBdr>
    </w:div>
    <w:div w:id="210504370">
      <w:bodyDiv w:val="1"/>
      <w:marLeft w:val="0"/>
      <w:marRight w:val="0"/>
      <w:marTop w:val="0"/>
      <w:marBottom w:val="0"/>
      <w:divBdr>
        <w:top w:val="none" w:sz="0" w:space="0" w:color="auto"/>
        <w:left w:val="none" w:sz="0" w:space="0" w:color="auto"/>
        <w:bottom w:val="none" w:sz="0" w:space="0" w:color="auto"/>
        <w:right w:val="none" w:sz="0" w:space="0" w:color="auto"/>
      </w:divBdr>
    </w:div>
    <w:div w:id="224880867">
      <w:bodyDiv w:val="1"/>
      <w:marLeft w:val="0"/>
      <w:marRight w:val="0"/>
      <w:marTop w:val="0"/>
      <w:marBottom w:val="0"/>
      <w:divBdr>
        <w:top w:val="none" w:sz="0" w:space="0" w:color="auto"/>
        <w:left w:val="none" w:sz="0" w:space="0" w:color="auto"/>
        <w:bottom w:val="none" w:sz="0" w:space="0" w:color="auto"/>
        <w:right w:val="none" w:sz="0" w:space="0" w:color="auto"/>
      </w:divBdr>
    </w:div>
    <w:div w:id="235482912">
      <w:bodyDiv w:val="1"/>
      <w:marLeft w:val="0"/>
      <w:marRight w:val="0"/>
      <w:marTop w:val="0"/>
      <w:marBottom w:val="0"/>
      <w:divBdr>
        <w:top w:val="none" w:sz="0" w:space="0" w:color="auto"/>
        <w:left w:val="none" w:sz="0" w:space="0" w:color="auto"/>
        <w:bottom w:val="none" w:sz="0" w:space="0" w:color="auto"/>
        <w:right w:val="none" w:sz="0" w:space="0" w:color="auto"/>
      </w:divBdr>
    </w:div>
    <w:div w:id="263341302">
      <w:bodyDiv w:val="1"/>
      <w:marLeft w:val="0"/>
      <w:marRight w:val="0"/>
      <w:marTop w:val="0"/>
      <w:marBottom w:val="0"/>
      <w:divBdr>
        <w:top w:val="none" w:sz="0" w:space="0" w:color="auto"/>
        <w:left w:val="none" w:sz="0" w:space="0" w:color="auto"/>
        <w:bottom w:val="none" w:sz="0" w:space="0" w:color="auto"/>
        <w:right w:val="none" w:sz="0" w:space="0" w:color="auto"/>
      </w:divBdr>
    </w:div>
    <w:div w:id="282276967">
      <w:bodyDiv w:val="1"/>
      <w:marLeft w:val="0"/>
      <w:marRight w:val="0"/>
      <w:marTop w:val="0"/>
      <w:marBottom w:val="0"/>
      <w:divBdr>
        <w:top w:val="none" w:sz="0" w:space="0" w:color="auto"/>
        <w:left w:val="none" w:sz="0" w:space="0" w:color="auto"/>
        <w:bottom w:val="none" w:sz="0" w:space="0" w:color="auto"/>
        <w:right w:val="none" w:sz="0" w:space="0" w:color="auto"/>
      </w:divBdr>
    </w:div>
    <w:div w:id="312374999">
      <w:bodyDiv w:val="1"/>
      <w:marLeft w:val="0"/>
      <w:marRight w:val="0"/>
      <w:marTop w:val="0"/>
      <w:marBottom w:val="0"/>
      <w:divBdr>
        <w:top w:val="none" w:sz="0" w:space="0" w:color="auto"/>
        <w:left w:val="none" w:sz="0" w:space="0" w:color="auto"/>
        <w:bottom w:val="none" w:sz="0" w:space="0" w:color="auto"/>
        <w:right w:val="none" w:sz="0" w:space="0" w:color="auto"/>
      </w:divBdr>
    </w:div>
    <w:div w:id="330570072">
      <w:bodyDiv w:val="1"/>
      <w:marLeft w:val="0"/>
      <w:marRight w:val="0"/>
      <w:marTop w:val="0"/>
      <w:marBottom w:val="0"/>
      <w:divBdr>
        <w:top w:val="none" w:sz="0" w:space="0" w:color="auto"/>
        <w:left w:val="none" w:sz="0" w:space="0" w:color="auto"/>
        <w:bottom w:val="none" w:sz="0" w:space="0" w:color="auto"/>
        <w:right w:val="none" w:sz="0" w:space="0" w:color="auto"/>
      </w:divBdr>
    </w:div>
    <w:div w:id="337972715">
      <w:bodyDiv w:val="1"/>
      <w:marLeft w:val="0"/>
      <w:marRight w:val="0"/>
      <w:marTop w:val="0"/>
      <w:marBottom w:val="0"/>
      <w:divBdr>
        <w:top w:val="none" w:sz="0" w:space="0" w:color="auto"/>
        <w:left w:val="none" w:sz="0" w:space="0" w:color="auto"/>
        <w:bottom w:val="none" w:sz="0" w:space="0" w:color="auto"/>
        <w:right w:val="none" w:sz="0" w:space="0" w:color="auto"/>
      </w:divBdr>
    </w:div>
    <w:div w:id="340742274">
      <w:bodyDiv w:val="1"/>
      <w:marLeft w:val="0"/>
      <w:marRight w:val="0"/>
      <w:marTop w:val="0"/>
      <w:marBottom w:val="0"/>
      <w:divBdr>
        <w:top w:val="none" w:sz="0" w:space="0" w:color="auto"/>
        <w:left w:val="none" w:sz="0" w:space="0" w:color="auto"/>
        <w:bottom w:val="none" w:sz="0" w:space="0" w:color="auto"/>
        <w:right w:val="none" w:sz="0" w:space="0" w:color="auto"/>
      </w:divBdr>
    </w:div>
    <w:div w:id="366030105">
      <w:bodyDiv w:val="1"/>
      <w:marLeft w:val="0"/>
      <w:marRight w:val="0"/>
      <w:marTop w:val="0"/>
      <w:marBottom w:val="0"/>
      <w:divBdr>
        <w:top w:val="none" w:sz="0" w:space="0" w:color="auto"/>
        <w:left w:val="none" w:sz="0" w:space="0" w:color="auto"/>
        <w:bottom w:val="none" w:sz="0" w:space="0" w:color="auto"/>
        <w:right w:val="none" w:sz="0" w:space="0" w:color="auto"/>
      </w:divBdr>
    </w:div>
    <w:div w:id="415828937">
      <w:bodyDiv w:val="1"/>
      <w:marLeft w:val="0"/>
      <w:marRight w:val="0"/>
      <w:marTop w:val="0"/>
      <w:marBottom w:val="0"/>
      <w:divBdr>
        <w:top w:val="none" w:sz="0" w:space="0" w:color="auto"/>
        <w:left w:val="none" w:sz="0" w:space="0" w:color="auto"/>
        <w:bottom w:val="none" w:sz="0" w:space="0" w:color="auto"/>
        <w:right w:val="none" w:sz="0" w:space="0" w:color="auto"/>
      </w:divBdr>
    </w:div>
    <w:div w:id="469444301">
      <w:bodyDiv w:val="1"/>
      <w:marLeft w:val="0"/>
      <w:marRight w:val="0"/>
      <w:marTop w:val="0"/>
      <w:marBottom w:val="0"/>
      <w:divBdr>
        <w:top w:val="none" w:sz="0" w:space="0" w:color="auto"/>
        <w:left w:val="none" w:sz="0" w:space="0" w:color="auto"/>
        <w:bottom w:val="none" w:sz="0" w:space="0" w:color="auto"/>
        <w:right w:val="none" w:sz="0" w:space="0" w:color="auto"/>
      </w:divBdr>
    </w:div>
    <w:div w:id="479425559">
      <w:bodyDiv w:val="1"/>
      <w:marLeft w:val="0"/>
      <w:marRight w:val="0"/>
      <w:marTop w:val="0"/>
      <w:marBottom w:val="0"/>
      <w:divBdr>
        <w:top w:val="none" w:sz="0" w:space="0" w:color="auto"/>
        <w:left w:val="none" w:sz="0" w:space="0" w:color="auto"/>
        <w:bottom w:val="none" w:sz="0" w:space="0" w:color="auto"/>
        <w:right w:val="none" w:sz="0" w:space="0" w:color="auto"/>
      </w:divBdr>
    </w:div>
    <w:div w:id="494153295">
      <w:bodyDiv w:val="1"/>
      <w:marLeft w:val="0"/>
      <w:marRight w:val="0"/>
      <w:marTop w:val="0"/>
      <w:marBottom w:val="0"/>
      <w:divBdr>
        <w:top w:val="none" w:sz="0" w:space="0" w:color="auto"/>
        <w:left w:val="none" w:sz="0" w:space="0" w:color="auto"/>
        <w:bottom w:val="none" w:sz="0" w:space="0" w:color="auto"/>
        <w:right w:val="none" w:sz="0" w:space="0" w:color="auto"/>
      </w:divBdr>
    </w:div>
    <w:div w:id="503277751">
      <w:bodyDiv w:val="1"/>
      <w:marLeft w:val="0"/>
      <w:marRight w:val="0"/>
      <w:marTop w:val="0"/>
      <w:marBottom w:val="0"/>
      <w:divBdr>
        <w:top w:val="none" w:sz="0" w:space="0" w:color="auto"/>
        <w:left w:val="none" w:sz="0" w:space="0" w:color="auto"/>
        <w:bottom w:val="none" w:sz="0" w:space="0" w:color="auto"/>
        <w:right w:val="none" w:sz="0" w:space="0" w:color="auto"/>
      </w:divBdr>
    </w:div>
    <w:div w:id="506822354">
      <w:bodyDiv w:val="1"/>
      <w:marLeft w:val="0"/>
      <w:marRight w:val="0"/>
      <w:marTop w:val="0"/>
      <w:marBottom w:val="0"/>
      <w:divBdr>
        <w:top w:val="none" w:sz="0" w:space="0" w:color="auto"/>
        <w:left w:val="none" w:sz="0" w:space="0" w:color="auto"/>
        <w:bottom w:val="none" w:sz="0" w:space="0" w:color="auto"/>
        <w:right w:val="none" w:sz="0" w:space="0" w:color="auto"/>
      </w:divBdr>
    </w:div>
    <w:div w:id="530265257">
      <w:bodyDiv w:val="1"/>
      <w:marLeft w:val="0"/>
      <w:marRight w:val="0"/>
      <w:marTop w:val="0"/>
      <w:marBottom w:val="0"/>
      <w:divBdr>
        <w:top w:val="none" w:sz="0" w:space="0" w:color="auto"/>
        <w:left w:val="none" w:sz="0" w:space="0" w:color="auto"/>
        <w:bottom w:val="none" w:sz="0" w:space="0" w:color="auto"/>
        <w:right w:val="none" w:sz="0" w:space="0" w:color="auto"/>
      </w:divBdr>
    </w:div>
    <w:div w:id="574169246">
      <w:bodyDiv w:val="1"/>
      <w:marLeft w:val="0"/>
      <w:marRight w:val="0"/>
      <w:marTop w:val="0"/>
      <w:marBottom w:val="0"/>
      <w:divBdr>
        <w:top w:val="none" w:sz="0" w:space="0" w:color="auto"/>
        <w:left w:val="none" w:sz="0" w:space="0" w:color="auto"/>
        <w:bottom w:val="none" w:sz="0" w:space="0" w:color="auto"/>
        <w:right w:val="none" w:sz="0" w:space="0" w:color="auto"/>
      </w:divBdr>
    </w:div>
    <w:div w:id="593974966">
      <w:bodyDiv w:val="1"/>
      <w:marLeft w:val="0"/>
      <w:marRight w:val="0"/>
      <w:marTop w:val="0"/>
      <w:marBottom w:val="0"/>
      <w:divBdr>
        <w:top w:val="none" w:sz="0" w:space="0" w:color="auto"/>
        <w:left w:val="none" w:sz="0" w:space="0" w:color="auto"/>
        <w:bottom w:val="none" w:sz="0" w:space="0" w:color="auto"/>
        <w:right w:val="none" w:sz="0" w:space="0" w:color="auto"/>
      </w:divBdr>
    </w:div>
    <w:div w:id="602305147">
      <w:bodyDiv w:val="1"/>
      <w:marLeft w:val="0"/>
      <w:marRight w:val="0"/>
      <w:marTop w:val="0"/>
      <w:marBottom w:val="0"/>
      <w:divBdr>
        <w:top w:val="none" w:sz="0" w:space="0" w:color="auto"/>
        <w:left w:val="none" w:sz="0" w:space="0" w:color="auto"/>
        <w:bottom w:val="none" w:sz="0" w:space="0" w:color="auto"/>
        <w:right w:val="none" w:sz="0" w:space="0" w:color="auto"/>
      </w:divBdr>
    </w:div>
    <w:div w:id="802770268">
      <w:bodyDiv w:val="1"/>
      <w:marLeft w:val="0"/>
      <w:marRight w:val="0"/>
      <w:marTop w:val="0"/>
      <w:marBottom w:val="0"/>
      <w:divBdr>
        <w:top w:val="none" w:sz="0" w:space="0" w:color="auto"/>
        <w:left w:val="none" w:sz="0" w:space="0" w:color="auto"/>
        <w:bottom w:val="none" w:sz="0" w:space="0" w:color="auto"/>
        <w:right w:val="none" w:sz="0" w:space="0" w:color="auto"/>
      </w:divBdr>
    </w:div>
    <w:div w:id="847063110">
      <w:bodyDiv w:val="1"/>
      <w:marLeft w:val="0"/>
      <w:marRight w:val="0"/>
      <w:marTop w:val="0"/>
      <w:marBottom w:val="0"/>
      <w:divBdr>
        <w:top w:val="none" w:sz="0" w:space="0" w:color="auto"/>
        <w:left w:val="none" w:sz="0" w:space="0" w:color="auto"/>
        <w:bottom w:val="none" w:sz="0" w:space="0" w:color="auto"/>
        <w:right w:val="none" w:sz="0" w:space="0" w:color="auto"/>
      </w:divBdr>
    </w:div>
    <w:div w:id="895777645">
      <w:bodyDiv w:val="1"/>
      <w:marLeft w:val="0"/>
      <w:marRight w:val="0"/>
      <w:marTop w:val="0"/>
      <w:marBottom w:val="0"/>
      <w:divBdr>
        <w:top w:val="none" w:sz="0" w:space="0" w:color="auto"/>
        <w:left w:val="none" w:sz="0" w:space="0" w:color="auto"/>
        <w:bottom w:val="none" w:sz="0" w:space="0" w:color="auto"/>
        <w:right w:val="none" w:sz="0" w:space="0" w:color="auto"/>
      </w:divBdr>
    </w:div>
    <w:div w:id="898443884">
      <w:bodyDiv w:val="1"/>
      <w:marLeft w:val="0"/>
      <w:marRight w:val="0"/>
      <w:marTop w:val="0"/>
      <w:marBottom w:val="0"/>
      <w:divBdr>
        <w:top w:val="none" w:sz="0" w:space="0" w:color="auto"/>
        <w:left w:val="none" w:sz="0" w:space="0" w:color="auto"/>
        <w:bottom w:val="none" w:sz="0" w:space="0" w:color="auto"/>
        <w:right w:val="none" w:sz="0" w:space="0" w:color="auto"/>
      </w:divBdr>
    </w:div>
    <w:div w:id="913705778">
      <w:bodyDiv w:val="1"/>
      <w:marLeft w:val="0"/>
      <w:marRight w:val="0"/>
      <w:marTop w:val="0"/>
      <w:marBottom w:val="0"/>
      <w:divBdr>
        <w:top w:val="none" w:sz="0" w:space="0" w:color="auto"/>
        <w:left w:val="none" w:sz="0" w:space="0" w:color="auto"/>
        <w:bottom w:val="none" w:sz="0" w:space="0" w:color="auto"/>
        <w:right w:val="none" w:sz="0" w:space="0" w:color="auto"/>
      </w:divBdr>
      <w:divsChild>
        <w:div w:id="313225311">
          <w:marLeft w:val="0"/>
          <w:marRight w:val="0"/>
          <w:marTop w:val="0"/>
          <w:marBottom w:val="0"/>
          <w:divBdr>
            <w:top w:val="single" w:sz="2" w:space="0" w:color="auto"/>
            <w:left w:val="single" w:sz="2" w:space="0" w:color="auto"/>
            <w:bottom w:val="single" w:sz="6" w:space="0" w:color="auto"/>
            <w:right w:val="single" w:sz="2" w:space="0" w:color="auto"/>
          </w:divBdr>
          <w:divsChild>
            <w:div w:id="1370839200">
              <w:marLeft w:val="0"/>
              <w:marRight w:val="0"/>
              <w:marTop w:val="100"/>
              <w:marBottom w:val="100"/>
              <w:divBdr>
                <w:top w:val="single" w:sz="2" w:space="0" w:color="D9D9E3"/>
                <w:left w:val="single" w:sz="2" w:space="0" w:color="D9D9E3"/>
                <w:bottom w:val="single" w:sz="2" w:space="0" w:color="D9D9E3"/>
                <w:right w:val="single" w:sz="2" w:space="0" w:color="D9D9E3"/>
              </w:divBdr>
              <w:divsChild>
                <w:div w:id="1783500169">
                  <w:marLeft w:val="0"/>
                  <w:marRight w:val="0"/>
                  <w:marTop w:val="0"/>
                  <w:marBottom w:val="0"/>
                  <w:divBdr>
                    <w:top w:val="single" w:sz="2" w:space="0" w:color="D9D9E3"/>
                    <w:left w:val="single" w:sz="2" w:space="0" w:color="D9D9E3"/>
                    <w:bottom w:val="single" w:sz="2" w:space="0" w:color="D9D9E3"/>
                    <w:right w:val="single" w:sz="2" w:space="0" w:color="D9D9E3"/>
                  </w:divBdr>
                  <w:divsChild>
                    <w:div w:id="314796122">
                      <w:marLeft w:val="0"/>
                      <w:marRight w:val="0"/>
                      <w:marTop w:val="0"/>
                      <w:marBottom w:val="0"/>
                      <w:divBdr>
                        <w:top w:val="single" w:sz="2" w:space="0" w:color="D9D9E3"/>
                        <w:left w:val="single" w:sz="2" w:space="0" w:color="D9D9E3"/>
                        <w:bottom w:val="single" w:sz="2" w:space="0" w:color="D9D9E3"/>
                        <w:right w:val="single" w:sz="2" w:space="0" w:color="D9D9E3"/>
                      </w:divBdr>
                      <w:divsChild>
                        <w:div w:id="631330222">
                          <w:marLeft w:val="0"/>
                          <w:marRight w:val="0"/>
                          <w:marTop w:val="0"/>
                          <w:marBottom w:val="0"/>
                          <w:divBdr>
                            <w:top w:val="single" w:sz="2" w:space="0" w:color="D9D9E3"/>
                            <w:left w:val="single" w:sz="2" w:space="0" w:color="D9D9E3"/>
                            <w:bottom w:val="single" w:sz="2" w:space="0" w:color="D9D9E3"/>
                            <w:right w:val="single" w:sz="2" w:space="0" w:color="D9D9E3"/>
                          </w:divBdr>
                          <w:divsChild>
                            <w:div w:id="1493682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948122052">
      <w:bodyDiv w:val="1"/>
      <w:marLeft w:val="0"/>
      <w:marRight w:val="0"/>
      <w:marTop w:val="0"/>
      <w:marBottom w:val="0"/>
      <w:divBdr>
        <w:top w:val="none" w:sz="0" w:space="0" w:color="auto"/>
        <w:left w:val="none" w:sz="0" w:space="0" w:color="auto"/>
        <w:bottom w:val="none" w:sz="0" w:space="0" w:color="auto"/>
        <w:right w:val="none" w:sz="0" w:space="0" w:color="auto"/>
      </w:divBdr>
    </w:div>
    <w:div w:id="960772111">
      <w:bodyDiv w:val="1"/>
      <w:marLeft w:val="0"/>
      <w:marRight w:val="0"/>
      <w:marTop w:val="0"/>
      <w:marBottom w:val="0"/>
      <w:divBdr>
        <w:top w:val="none" w:sz="0" w:space="0" w:color="auto"/>
        <w:left w:val="none" w:sz="0" w:space="0" w:color="auto"/>
        <w:bottom w:val="none" w:sz="0" w:space="0" w:color="auto"/>
        <w:right w:val="none" w:sz="0" w:space="0" w:color="auto"/>
      </w:divBdr>
    </w:div>
    <w:div w:id="960843924">
      <w:bodyDiv w:val="1"/>
      <w:marLeft w:val="0"/>
      <w:marRight w:val="0"/>
      <w:marTop w:val="0"/>
      <w:marBottom w:val="0"/>
      <w:divBdr>
        <w:top w:val="none" w:sz="0" w:space="0" w:color="auto"/>
        <w:left w:val="none" w:sz="0" w:space="0" w:color="auto"/>
        <w:bottom w:val="none" w:sz="0" w:space="0" w:color="auto"/>
        <w:right w:val="none" w:sz="0" w:space="0" w:color="auto"/>
      </w:divBdr>
    </w:div>
    <w:div w:id="978192885">
      <w:bodyDiv w:val="1"/>
      <w:marLeft w:val="0"/>
      <w:marRight w:val="0"/>
      <w:marTop w:val="0"/>
      <w:marBottom w:val="0"/>
      <w:divBdr>
        <w:top w:val="none" w:sz="0" w:space="0" w:color="auto"/>
        <w:left w:val="none" w:sz="0" w:space="0" w:color="auto"/>
        <w:bottom w:val="none" w:sz="0" w:space="0" w:color="auto"/>
        <w:right w:val="none" w:sz="0" w:space="0" w:color="auto"/>
      </w:divBdr>
    </w:div>
    <w:div w:id="994378459">
      <w:bodyDiv w:val="1"/>
      <w:marLeft w:val="0"/>
      <w:marRight w:val="0"/>
      <w:marTop w:val="0"/>
      <w:marBottom w:val="0"/>
      <w:divBdr>
        <w:top w:val="none" w:sz="0" w:space="0" w:color="auto"/>
        <w:left w:val="none" w:sz="0" w:space="0" w:color="auto"/>
        <w:bottom w:val="none" w:sz="0" w:space="0" w:color="auto"/>
        <w:right w:val="none" w:sz="0" w:space="0" w:color="auto"/>
      </w:divBdr>
    </w:div>
    <w:div w:id="1018192887">
      <w:bodyDiv w:val="1"/>
      <w:marLeft w:val="0"/>
      <w:marRight w:val="0"/>
      <w:marTop w:val="0"/>
      <w:marBottom w:val="0"/>
      <w:divBdr>
        <w:top w:val="none" w:sz="0" w:space="0" w:color="auto"/>
        <w:left w:val="none" w:sz="0" w:space="0" w:color="auto"/>
        <w:bottom w:val="none" w:sz="0" w:space="0" w:color="auto"/>
        <w:right w:val="none" w:sz="0" w:space="0" w:color="auto"/>
      </w:divBdr>
    </w:div>
    <w:div w:id="1034962563">
      <w:bodyDiv w:val="1"/>
      <w:marLeft w:val="0"/>
      <w:marRight w:val="0"/>
      <w:marTop w:val="0"/>
      <w:marBottom w:val="0"/>
      <w:divBdr>
        <w:top w:val="none" w:sz="0" w:space="0" w:color="auto"/>
        <w:left w:val="none" w:sz="0" w:space="0" w:color="auto"/>
        <w:bottom w:val="none" w:sz="0" w:space="0" w:color="auto"/>
        <w:right w:val="none" w:sz="0" w:space="0" w:color="auto"/>
      </w:divBdr>
    </w:div>
    <w:div w:id="1039862081">
      <w:bodyDiv w:val="1"/>
      <w:marLeft w:val="0"/>
      <w:marRight w:val="0"/>
      <w:marTop w:val="0"/>
      <w:marBottom w:val="0"/>
      <w:divBdr>
        <w:top w:val="none" w:sz="0" w:space="0" w:color="auto"/>
        <w:left w:val="none" w:sz="0" w:space="0" w:color="auto"/>
        <w:bottom w:val="none" w:sz="0" w:space="0" w:color="auto"/>
        <w:right w:val="none" w:sz="0" w:space="0" w:color="auto"/>
      </w:divBdr>
    </w:div>
    <w:div w:id="1047487606">
      <w:bodyDiv w:val="1"/>
      <w:marLeft w:val="0"/>
      <w:marRight w:val="0"/>
      <w:marTop w:val="0"/>
      <w:marBottom w:val="0"/>
      <w:divBdr>
        <w:top w:val="none" w:sz="0" w:space="0" w:color="auto"/>
        <w:left w:val="none" w:sz="0" w:space="0" w:color="auto"/>
        <w:bottom w:val="none" w:sz="0" w:space="0" w:color="auto"/>
        <w:right w:val="none" w:sz="0" w:space="0" w:color="auto"/>
      </w:divBdr>
    </w:div>
    <w:div w:id="1078938085">
      <w:bodyDiv w:val="1"/>
      <w:marLeft w:val="0"/>
      <w:marRight w:val="0"/>
      <w:marTop w:val="0"/>
      <w:marBottom w:val="0"/>
      <w:divBdr>
        <w:top w:val="none" w:sz="0" w:space="0" w:color="auto"/>
        <w:left w:val="none" w:sz="0" w:space="0" w:color="auto"/>
        <w:bottom w:val="none" w:sz="0" w:space="0" w:color="auto"/>
        <w:right w:val="none" w:sz="0" w:space="0" w:color="auto"/>
      </w:divBdr>
    </w:div>
    <w:div w:id="1101488426">
      <w:bodyDiv w:val="1"/>
      <w:marLeft w:val="0"/>
      <w:marRight w:val="0"/>
      <w:marTop w:val="0"/>
      <w:marBottom w:val="0"/>
      <w:divBdr>
        <w:top w:val="none" w:sz="0" w:space="0" w:color="auto"/>
        <w:left w:val="none" w:sz="0" w:space="0" w:color="auto"/>
        <w:bottom w:val="none" w:sz="0" w:space="0" w:color="auto"/>
        <w:right w:val="none" w:sz="0" w:space="0" w:color="auto"/>
      </w:divBdr>
    </w:div>
    <w:div w:id="1105003034">
      <w:bodyDiv w:val="1"/>
      <w:marLeft w:val="0"/>
      <w:marRight w:val="0"/>
      <w:marTop w:val="0"/>
      <w:marBottom w:val="0"/>
      <w:divBdr>
        <w:top w:val="none" w:sz="0" w:space="0" w:color="auto"/>
        <w:left w:val="none" w:sz="0" w:space="0" w:color="auto"/>
        <w:bottom w:val="none" w:sz="0" w:space="0" w:color="auto"/>
        <w:right w:val="none" w:sz="0" w:space="0" w:color="auto"/>
      </w:divBdr>
    </w:div>
    <w:div w:id="1141967317">
      <w:bodyDiv w:val="1"/>
      <w:marLeft w:val="0"/>
      <w:marRight w:val="0"/>
      <w:marTop w:val="0"/>
      <w:marBottom w:val="0"/>
      <w:divBdr>
        <w:top w:val="none" w:sz="0" w:space="0" w:color="auto"/>
        <w:left w:val="none" w:sz="0" w:space="0" w:color="auto"/>
        <w:bottom w:val="none" w:sz="0" w:space="0" w:color="auto"/>
        <w:right w:val="none" w:sz="0" w:space="0" w:color="auto"/>
      </w:divBdr>
    </w:div>
    <w:div w:id="1192841387">
      <w:bodyDiv w:val="1"/>
      <w:marLeft w:val="0"/>
      <w:marRight w:val="0"/>
      <w:marTop w:val="0"/>
      <w:marBottom w:val="0"/>
      <w:divBdr>
        <w:top w:val="none" w:sz="0" w:space="0" w:color="auto"/>
        <w:left w:val="none" w:sz="0" w:space="0" w:color="auto"/>
        <w:bottom w:val="none" w:sz="0" w:space="0" w:color="auto"/>
        <w:right w:val="none" w:sz="0" w:space="0" w:color="auto"/>
      </w:divBdr>
    </w:div>
    <w:div w:id="1199273654">
      <w:bodyDiv w:val="1"/>
      <w:marLeft w:val="0"/>
      <w:marRight w:val="0"/>
      <w:marTop w:val="0"/>
      <w:marBottom w:val="0"/>
      <w:divBdr>
        <w:top w:val="none" w:sz="0" w:space="0" w:color="auto"/>
        <w:left w:val="none" w:sz="0" w:space="0" w:color="auto"/>
        <w:bottom w:val="none" w:sz="0" w:space="0" w:color="auto"/>
        <w:right w:val="none" w:sz="0" w:space="0" w:color="auto"/>
      </w:divBdr>
    </w:div>
    <w:div w:id="1205173751">
      <w:bodyDiv w:val="1"/>
      <w:marLeft w:val="0"/>
      <w:marRight w:val="0"/>
      <w:marTop w:val="0"/>
      <w:marBottom w:val="0"/>
      <w:divBdr>
        <w:top w:val="none" w:sz="0" w:space="0" w:color="auto"/>
        <w:left w:val="none" w:sz="0" w:space="0" w:color="auto"/>
        <w:bottom w:val="none" w:sz="0" w:space="0" w:color="auto"/>
        <w:right w:val="none" w:sz="0" w:space="0" w:color="auto"/>
      </w:divBdr>
    </w:div>
    <w:div w:id="1214270227">
      <w:bodyDiv w:val="1"/>
      <w:marLeft w:val="0"/>
      <w:marRight w:val="0"/>
      <w:marTop w:val="0"/>
      <w:marBottom w:val="0"/>
      <w:divBdr>
        <w:top w:val="none" w:sz="0" w:space="0" w:color="auto"/>
        <w:left w:val="none" w:sz="0" w:space="0" w:color="auto"/>
        <w:bottom w:val="none" w:sz="0" w:space="0" w:color="auto"/>
        <w:right w:val="none" w:sz="0" w:space="0" w:color="auto"/>
      </w:divBdr>
    </w:div>
    <w:div w:id="1270510997">
      <w:bodyDiv w:val="1"/>
      <w:marLeft w:val="0"/>
      <w:marRight w:val="0"/>
      <w:marTop w:val="0"/>
      <w:marBottom w:val="0"/>
      <w:divBdr>
        <w:top w:val="none" w:sz="0" w:space="0" w:color="auto"/>
        <w:left w:val="none" w:sz="0" w:space="0" w:color="auto"/>
        <w:bottom w:val="none" w:sz="0" w:space="0" w:color="auto"/>
        <w:right w:val="none" w:sz="0" w:space="0" w:color="auto"/>
      </w:divBdr>
    </w:div>
    <w:div w:id="1275206588">
      <w:bodyDiv w:val="1"/>
      <w:marLeft w:val="0"/>
      <w:marRight w:val="0"/>
      <w:marTop w:val="0"/>
      <w:marBottom w:val="0"/>
      <w:divBdr>
        <w:top w:val="none" w:sz="0" w:space="0" w:color="auto"/>
        <w:left w:val="none" w:sz="0" w:space="0" w:color="auto"/>
        <w:bottom w:val="none" w:sz="0" w:space="0" w:color="auto"/>
        <w:right w:val="none" w:sz="0" w:space="0" w:color="auto"/>
      </w:divBdr>
    </w:div>
    <w:div w:id="1297490369">
      <w:bodyDiv w:val="1"/>
      <w:marLeft w:val="0"/>
      <w:marRight w:val="0"/>
      <w:marTop w:val="0"/>
      <w:marBottom w:val="0"/>
      <w:divBdr>
        <w:top w:val="none" w:sz="0" w:space="0" w:color="auto"/>
        <w:left w:val="none" w:sz="0" w:space="0" w:color="auto"/>
        <w:bottom w:val="none" w:sz="0" w:space="0" w:color="auto"/>
        <w:right w:val="none" w:sz="0" w:space="0" w:color="auto"/>
      </w:divBdr>
    </w:div>
    <w:div w:id="1325087621">
      <w:bodyDiv w:val="1"/>
      <w:marLeft w:val="0"/>
      <w:marRight w:val="0"/>
      <w:marTop w:val="0"/>
      <w:marBottom w:val="0"/>
      <w:divBdr>
        <w:top w:val="none" w:sz="0" w:space="0" w:color="auto"/>
        <w:left w:val="none" w:sz="0" w:space="0" w:color="auto"/>
        <w:bottom w:val="none" w:sz="0" w:space="0" w:color="auto"/>
        <w:right w:val="none" w:sz="0" w:space="0" w:color="auto"/>
      </w:divBdr>
    </w:div>
    <w:div w:id="1390349240">
      <w:bodyDiv w:val="1"/>
      <w:marLeft w:val="0"/>
      <w:marRight w:val="0"/>
      <w:marTop w:val="0"/>
      <w:marBottom w:val="0"/>
      <w:divBdr>
        <w:top w:val="none" w:sz="0" w:space="0" w:color="auto"/>
        <w:left w:val="none" w:sz="0" w:space="0" w:color="auto"/>
        <w:bottom w:val="none" w:sz="0" w:space="0" w:color="auto"/>
        <w:right w:val="none" w:sz="0" w:space="0" w:color="auto"/>
      </w:divBdr>
    </w:div>
    <w:div w:id="1481002801">
      <w:bodyDiv w:val="1"/>
      <w:marLeft w:val="0"/>
      <w:marRight w:val="0"/>
      <w:marTop w:val="0"/>
      <w:marBottom w:val="0"/>
      <w:divBdr>
        <w:top w:val="none" w:sz="0" w:space="0" w:color="auto"/>
        <w:left w:val="none" w:sz="0" w:space="0" w:color="auto"/>
        <w:bottom w:val="none" w:sz="0" w:space="0" w:color="auto"/>
        <w:right w:val="none" w:sz="0" w:space="0" w:color="auto"/>
      </w:divBdr>
    </w:div>
    <w:div w:id="1494952832">
      <w:bodyDiv w:val="1"/>
      <w:marLeft w:val="0"/>
      <w:marRight w:val="0"/>
      <w:marTop w:val="0"/>
      <w:marBottom w:val="0"/>
      <w:divBdr>
        <w:top w:val="none" w:sz="0" w:space="0" w:color="auto"/>
        <w:left w:val="none" w:sz="0" w:space="0" w:color="auto"/>
        <w:bottom w:val="none" w:sz="0" w:space="0" w:color="auto"/>
        <w:right w:val="none" w:sz="0" w:space="0" w:color="auto"/>
      </w:divBdr>
    </w:div>
    <w:div w:id="1500999892">
      <w:bodyDiv w:val="1"/>
      <w:marLeft w:val="0"/>
      <w:marRight w:val="0"/>
      <w:marTop w:val="0"/>
      <w:marBottom w:val="0"/>
      <w:divBdr>
        <w:top w:val="none" w:sz="0" w:space="0" w:color="auto"/>
        <w:left w:val="none" w:sz="0" w:space="0" w:color="auto"/>
        <w:bottom w:val="none" w:sz="0" w:space="0" w:color="auto"/>
        <w:right w:val="none" w:sz="0" w:space="0" w:color="auto"/>
      </w:divBdr>
    </w:div>
    <w:div w:id="1501432564">
      <w:bodyDiv w:val="1"/>
      <w:marLeft w:val="0"/>
      <w:marRight w:val="0"/>
      <w:marTop w:val="0"/>
      <w:marBottom w:val="0"/>
      <w:divBdr>
        <w:top w:val="none" w:sz="0" w:space="0" w:color="auto"/>
        <w:left w:val="none" w:sz="0" w:space="0" w:color="auto"/>
        <w:bottom w:val="none" w:sz="0" w:space="0" w:color="auto"/>
        <w:right w:val="none" w:sz="0" w:space="0" w:color="auto"/>
      </w:divBdr>
      <w:divsChild>
        <w:div w:id="1346859736">
          <w:marLeft w:val="0"/>
          <w:marRight w:val="0"/>
          <w:marTop w:val="0"/>
          <w:marBottom w:val="0"/>
          <w:divBdr>
            <w:top w:val="none" w:sz="0" w:space="0" w:color="auto"/>
            <w:left w:val="none" w:sz="0" w:space="0" w:color="auto"/>
            <w:bottom w:val="none" w:sz="0" w:space="0" w:color="auto"/>
            <w:right w:val="none" w:sz="0" w:space="0" w:color="auto"/>
          </w:divBdr>
          <w:divsChild>
            <w:div w:id="8678593">
              <w:marLeft w:val="0"/>
              <w:marRight w:val="0"/>
              <w:marTop w:val="0"/>
              <w:marBottom w:val="0"/>
              <w:divBdr>
                <w:top w:val="none" w:sz="0" w:space="0" w:color="auto"/>
                <w:left w:val="none" w:sz="0" w:space="0" w:color="auto"/>
                <w:bottom w:val="none" w:sz="0" w:space="0" w:color="auto"/>
                <w:right w:val="none" w:sz="0" w:space="0" w:color="auto"/>
              </w:divBdr>
              <w:divsChild>
                <w:div w:id="1175462150">
                  <w:marLeft w:val="0"/>
                  <w:marRight w:val="0"/>
                  <w:marTop w:val="0"/>
                  <w:marBottom w:val="0"/>
                  <w:divBdr>
                    <w:top w:val="none" w:sz="0" w:space="0" w:color="auto"/>
                    <w:left w:val="none" w:sz="0" w:space="0" w:color="auto"/>
                    <w:bottom w:val="none" w:sz="0" w:space="0" w:color="auto"/>
                    <w:right w:val="none" w:sz="0" w:space="0" w:color="auto"/>
                  </w:divBdr>
                  <w:divsChild>
                    <w:div w:id="1225722679">
                      <w:marLeft w:val="0"/>
                      <w:marRight w:val="0"/>
                      <w:marTop w:val="60"/>
                      <w:marBottom w:val="60"/>
                      <w:divBdr>
                        <w:top w:val="none" w:sz="0" w:space="0" w:color="auto"/>
                        <w:left w:val="none" w:sz="0" w:space="0" w:color="auto"/>
                        <w:bottom w:val="none" w:sz="0" w:space="0" w:color="auto"/>
                        <w:right w:val="none" w:sz="0" w:space="0" w:color="auto"/>
                      </w:divBdr>
                    </w:div>
                  </w:divsChild>
                </w:div>
              </w:divsChild>
            </w:div>
          </w:divsChild>
        </w:div>
      </w:divsChild>
    </w:div>
    <w:div w:id="1505587154">
      <w:bodyDiv w:val="1"/>
      <w:marLeft w:val="0"/>
      <w:marRight w:val="0"/>
      <w:marTop w:val="0"/>
      <w:marBottom w:val="0"/>
      <w:divBdr>
        <w:top w:val="none" w:sz="0" w:space="0" w:color="auto"/>
        <w:left w:val="none" w:sz="0" w:space="0" w:color="auto"/>
        <w:bottom w:val="none" w:sz="0" w:space="0" w:color="auto"/>
        <w:right w:val="none" w:sz="0" w:space="0" w:color="auto"/>
      </w:divBdr>
    </w:div>
    <w:div w:id="1535998392">
      <w:bodyDiv w:val="1"/>
      <w:marLeft w:val="0"/>
      <w:marRight w:val="0"/>
      <w:marTop w:val="0"/>
      <w:marBottom w:val="0"/>
      <w:divBdr>
        <w:top w:val="none" w:sz="0" w:space="0" w:color="auto"/>
        <w:left w:val="none" w:sz="0" w:space="0" w:color="auto"/>
        <w:bottom w:val="none" w:sz="0" w:space="0" w:color="auto"/>
        <w:right w:val="none" w:sz="0" w:space="0" w:color="auto"/>
      </w:divBdr>
    </w:div>
    <w:div w:id="1587498956">
      <w:bodyDiv w:val="1"/>
      <w:marLeft w:val="0"/>
      <w:marRight w:val="0"/>
      <w:marTop w:val="0"/>
      <w:marBottom w:val="0"/>
      <w:divBdr>
        <w:top w:val="none" w:sz="0" w:space="0" w:color="auto"/>
        <w:left w:val="none" w:sz="0" w:space="0" w:color="auto"/>
        <w:bottom w:val="none" w:sz="0" w:space="0" w:color="auto"/>
        <w:right w:val="none" w:sz="0" w:space="0" w:color="auto"/>
      </w:divBdr>
    </w:div>
    <w:div w:id="1589198065">
      <w:bodyDiv w:val="1"/>
      <w:marLeft w:val="0"/>
      <w:marRight w:val="0"/>
      <w:marTop w:val="0"/>
      <w:marBottom w:val="0"/>
      <w:divBdr>
        <w:top w:val="none" w:sz="0" w:space="0" w:color="auto"/>
        <w:left w:val="none" w:sz="0" w:space="0" w:color="auto"/>
        <w:bottom w:val="none" w:sz="0" w:space="0" w:color="auto"/>
        <w:right w:val="none" w:sz="0" w:space="0" w:color="auto"/>
      </w:divBdr>
    </w:div>
    <w:div w:id="1590044470">
      <w:bodyDiv w:val="1"/>
      <w:marLeft w:val="0"/>
      <w:marRight w:val="0"/>
      <w:marTop w:val="0"/>
      <w:marBottom w:val="0"/>
      <w:divBdr>
        <w:top w:val="none" w:sz="0" w:space="0" w:color="auto"/>
        <w:left w:val="none" w:sz="0" w:space="0" w:color="auto"/>
        <w:bottom w:val="none" w:sz="0" w:space="0" w:color="auto"/>
        <w:right w:val="none" w:sz="0" w:space="0" w:color="auto"/>
      </w:divBdr>
    </w:div>
    <w:div w:id="1602447184">
      <w:bodyDiv w:val="1"/>
      <w:marLeft w:val="0"/>
      <w:marRight w:val="0"/>
      <w:marTop w:val="0"/>
      <w:marBottom w:val="0"/>
      <w:divBdr>
        <w:top w:val="none" w:sz="0" w:space="0" w:color="auto"/>
        <w:left w:val="none" w:sz="0" w:space="0" w:color="auto"/>
        <w:bottom w:val="none" w:sz="0" w:space="0" w:color="auto"/>
        <w:right w:val="none" w:sz="0" w:space="0" w:color="auto"/>
      </w:divBdr>
    </w:div>
    <w:div w:id="1622568586">
      <w:bodyDiv w:val="1"/>
      <w:marLeft w:val="0"/>
      <w:marRight w:val="0"/>
      <w:marTop w:val="0"/>
      <w:marBottom w:val="0"/>
      <w:divBdr>
        <w:top w:val="none" w:sz="0" w:space="0" w:color="auto"/>
        <w:left w:val="none" w:sz="0" w:space="0" w:color="auto"/>
        <w:bottom w:val="none" w:sz="0" w:space="0" w:color="auto"/>
        <w:right w:val="none" w:sz="0" w:space="0" w:color="auto"/>
      </w:divBdr>
    </w:div>
    <w:div w:id="1649703343">
      <w:bodyDiv w:val="1"/>
      <w:marLeft w:val="0"/>
      <w:marRight w:val="0"/>
      <w:marTop w:val="0"/>
      <w:marBottom w:val="0"/>
      <w:divBdr>
        <w:top w:val="none" w:sz="0" w:space="0" w:color="auto"/>
        <w:left w:val="none" w:sz="0" w:space="0" w:color="auto"/>
        <w:bottom w:val="none" w:sz="0" w:space="0" w:color="auto"/>
        <w:right w:val="none" w:sz="0" w:space="0" w:color="auto"/>
      </w:divBdr>
    </w:div>
    <w:div w:id="1650205309">
      <w:bodyDiv w:val="1"/>
      <w:marLeft w:val="0"/>
      <w:marRight w:val="0"/>
      <w:marTop w:val="0"/>
      <w:marBottom w:val="0"/>
      <w:divBdr>
        <w:top w:val="none" w:sz="0" w:space="0" w:color="auto"/>
        <w:left w:val="none" w:sz="0" w:space="0" w:color="auto"/>
        <w:bottom w:val="none" w:sz="0" w:space="0" w:color="auto"/>
        <w:right w:val="none" w:sz="0" w:space="0" w:color="auto"/>
      </w:divBdr>
    </w:div>
    <w:div w:id="1658460048">
      <w:bodyDiv w:val="1"/>
      <w:marLeft w:val="0"/>
      <w:marRight w:val="0"/>
      <w:marTop w:val="0"/>
      <w:marBottom w:val="0"/>
      <w:divBdr>
        <w:top w:val="none" w:sz="0" w:space="0" w:color="auto"/>
        <w:left w:val="none" w:sz="0" w:space="0" w:color="auto"/>
        <w:bottom w:val="none" w:sz="0" w:space="0" w:color="auto"/>
        <w:right w:val="none" w:sz="0" w:space="0" w:color="auto"/>
      </w:divBdr>
    </w:div>
    <w:div w:id="1661107425">
      <w:bodyDiv w:val="1"/>
      <w:marLeft w:val="0"/>
      <w:marRight w:val="0"/>
      <w:marTop w:val="0"/>
      <w:marBottom w:val="0"/>
      <w:divBdr>
        <w:top w:val="none" w:sz="0" w:space="0" w:color="auto"/>
        <w:left w:val="none" w:sz="0" w:space="0" w:color="auto"/>
        <w:bottom w:val="none" w:sz="0" w:space="0" w:color="auto"/>
        <w:right w:val="none" w:sz="0" w:space="0" w:color="auto"/>
      </w:divBdr>
    </w:div>
    <w:div w:id="1735154041">
      <w:bodyDiv w:val="1"/>
      <w:marLeft w:val="0"/>
      <w:marRight w:val="0"/>
      <w:marTop w:val="0"/>
      <w:marBottom w:val="0"/>
      <w:divBdr>
        <w:top w:val="none" w:sz="0" w:space="0" w:color="auto"/>
        <w:left w:val="none" w:sz="0" w:space="0" w:color="auto"/>
        <w:bottom w:val="none" w:sz="0" w:space="0" w:color="auto"/>
        <w:right w:val="none" w:sz="0" w:space="0" w:color="auto"/>
      </w:divBdr>
    </w:div>
    <w:div w:id="1735275683">
      <w:bodyDiv w:val="1"/>
      <w:marLeft w:val="0"/>
      <w:marRight w:val="0"/>
      <w:marTop w:val="0"/>
      <w:marBottom w:val="0"/>
      <w:divBdr>
        <w:top w:val="none" w:sz="0" w:space="0" w:color="auto"/>
        <w:left w:val="none" w:sz="0" w:space="0" w:color="auto"/>
        <w:bottom w:val="none" w:sz="0" w:space="0" w:color="auto"/>
        <w:right w:val="none" w:sz="0" w:space="0" w:color="auto"/>
      </w:divBdr>
    </w:div>
    <w:div w:id="1758481712">
      <w:bodyDiv w:val="1"/>
      <w:marLeft w:val="0"/>
      <w:marRight w:val="0"/>
      <w:marTop w:val="0"/>
      <w:marBottom w:val="0"/>
      <w:divBdr>
        <w:top w:val="none" w:sz="0" w:space="0" w:color="auto"/>
        <w:left w:val="none" w:sz="0" w:space="0" w:color="auto"/>
        <w:bottom w:val="none" w:sz="0" w:space="0" w:color="auto"/>
        <w:right w:val="none" w:sz="0" w:space="0" w:color="auto"/>
      </w:divBdr>
    </w:div>
    <w:div w:id="1766685262">
      <w:bodyDiv w:val="1"/>
      <w:marLeft w:val="0"/>
      <w:marRight w:val="0"/>
      <w:marTop w:val="0"/>
      <w:marBottom w:val="0"/>
      <w:divBdr>
        <w:top w:val="none" w:sz="0" w:space="0" w:color="auto"/>
        <w:left w:val="none" w:sz="0" w:space="0" w:color="auto"/>
        <w:bottom w:val="none" w:sz="0" w:space="0" w:color="auto"/>
        <w:right w:val="none" w:sz="0" w:space="0" w:color="auto"/>
      </w:divBdr>
    </w:div>
    <w:div w:id="1800491118">
      <w:bodyDiv w:val="1"/>
      <w:marLeft w:val="0"/>
      <w:marRight w:val="0"/>
      <w:marTop w:val="0"/>
      <w:marBottom w:val="0"/>
      <w:divBdr>
        <w:top w:val="none" w:sz="0" w:space="0" w:color="auto"/>
        <w:left w:val="none" w:sz="0" w:space="0" w:color="auto"/>
        <w:bottom w:val="none" w:sz="0" w:space="0" w:color="auto"/>
        <w:right w:val="none" w:sz="0" w:space="0" w:color="auto"/>
      </w:divBdr>
    </w:div>
    <w:div w:id="1825662169">
      <w:bodyDiv w:val="1"/>
      <w:marLeft w:val="0"/>
      <w:marRight w:val="0"/>
      <w:marTop w:val="0"/>
      <w:marBottom w:val="0"/>
      <w:divBdr>
        <w:top w:val="none" w:sz="0" w:space="0" w:color="auto"/>
        <w:left w:val="none" w:sz="0" w:space="0" w:color="auto"/>
        <w:bottom w:val="none" w:sz="0" w:space="0" w:color="auto"/>
        <w:right w:val="none" w:sz="0" w:space="0" w:color="auto"/>
      </w:divBdr>
    </w:div>
    <w:div w:id="1827893252">
      <w:bodyDiv w:val="1"/>
      <w:marLeft w:val="0"/>
      <w:marRight w:val="0"/>
      <w:marTop w:val="0"/>
      <w:marBottom w:val="0"/>
      <w:divBdr>
        <w:top w:val="none" w:sz="0" w:space="0" w:color="auto"/>
        <w:left w:val="none" w:sz="0" w:space="0" w:color="auto"/>
        <w:bottom w:val="none" w:sz="0" w:space="0" w:color="auto"/>
        <w:right w:val="none" w:sz="0" w:space="0" w:color="auto"/>
      </w:divBdr>
    </w:div>
    <w:div w:id="1885362938">
      <w:bodyDiv w:val="1"/>
      <w:marLeft w:val="0"/>
      <w:marRight w:val="0"/>
      <w:marTop w:val="0"/>
      <w:marBottom w:val="0"/>
      <w:divBdr>
        <w:top w:val="none" w:sz="0" w:space="0" w:color="auto"/>
        <w:left w:val="none" w:sz="0" w:space="0" w:color="auto"/>
        <w:bottom w:val="none" w:sz="0" w:space="0" w:color="auto"/>
        <w:right w:val="none" w:sz="0" w:space="0" w:color="auto"/>
      </w:divBdr>
    </w:div>
    <w:div w:id="1897860137">
      <w:bodyDiv w:val="1"/>
      <w:marLeft w:val="0"/>
      <w:marRight w:val="0"/>
      <w:marTop w:val="0"/>
      <w:marBottom w:val="0"/>
      <w:divBdr>
        <w:top w:val="none" w:sz="0" w:space="0" w:color="auto"/>
        <w:left w:val="none" w:sz="0" w:space="0" w:color="auto"/>
        <w:bottom w:val="none" w:sz="0" w:space="0" w:color="auto"/>
        <w:right w:val="none" w:sz="0" w:space="0" w:color="auto"/>
      </w:divBdr>
    </w:div>
    <w:div w:id="1919289352">
      <w:bodyDiv w:val="1"/>
      <w:marLeft w:val="0"/>
      <w:marRight w:val="0"/>
      <w:marTop w:val="0"/>
      <w:marBottom w:val="0"/>
      <w:divBdr>
        <w:top w:val="none" w:sz="0" w:space="0" w:color="auto"/>
        <w:left w:val="none" w:sz="0" w:space="0" w:color="auto"/>
        <w:bottom w:val="none" w:sz="0" w:space="0" w:color="auto"/>
        <w:right w:val="none" w:sz="0" w:space="0" w:color="auto"/>
      </w:divBdr>
    </w:div>
    <w:div w:id="1939865964">
      <w:bodyDiv w:val="1"/>
      <w:marLeft w:val="0"/>
      <w:marRight w:val="0"/>
      <w:marTop w:val="0"/>
      <w:marBottom w:val="0"/>
      <w:divBdr>
        <w:top w:val="none" w:sz="0" w:space="0" w:color="auto"/>
        <w:left w:val="none" w:sz="0" w:space="0" w:color="auto"/>
        <w:bottom w:val="none" w:sz="0" w:space="0" w:color="auto"/>
        <w:right w:val="none" w:sz="0" w:space="0" w:color="auto"/>
      </w:divBdr>
    </w:div>
    <w:div w:id="1980575507">
      <w:bodyDiv w:val="1"/>
      <w:marLeft w:val="0"/>
      <w:marRight w:val="0"/>
      <w:marTop w:val="0"/>
      <w:marBottom w:val="0"/>
      <w:divBdr>
        <w:top w:val="none" w:sz="0" w:space="0" w:color="auto"/>
        <w:left w:val="none" w:sz="0" w:space="0" w:color="auto"/>
        <w:bottom w:val="none" w:sz="0" w:space="0" w:color="auto"/>
        <w:right w:val="none" w:sz="0" w:space="0" w:color="auto"/>
      </w:divBdr>
    </w:div>
    <w:div w:id="1990131835">
      <w:bodyDiv w:val="1"/>
      <w:marLeft w:val="0"/>
      <w:marRight w:val="0"/>
      <w:marTop w:val="0"/>
      <w:marBottom w:val="0"/>
      <w:divBdr>
        <w:top w:val="none" w:sz="0" w:space="0" w:color="auto"/>
        <w:left w:val="none" w:sz="0" w:space="0" w:color="auto"/>
        <w:bottom w:val="none" w:sz="0" w:space="0" w:color="auto"/>
        <w:right w:val="none" w:sz="0" w:space="0" w:color="auto"/>
      </w:divBdr>
    </w:div>
    <w:div w:id="1991592399">
      <w:bodyDiv w:val="1"/>
      <w:marLeft w:val="0"/>
      <w:marRight w:val="0"/>
      <w:marTop w:val="0"/>
      <w:marBottom w:val="0"/>
      <w:divBdr>
        <w:top w:val="none" w:sz="0" w:space="0" w:color="auto"/>
        <w:left w:val="none" w:sz="0" w:space="0" w:color="auto"/>
        <w:bottom w:val="none" w:sz="0" w:space="0" w:color="auto"/>
        <w:right w:val="none" w:sz="0" w:space="0" w:color="auto"/>
      </w:divBdr>
    </w:div>
    <w:div w:id="1998456913">
      <w:bodyDiv w:val="1"/>
      <w:marLeft w:val="0"/>
      <w:marRight w:val="0"/>
      <w:marTop w:val="0"/>
      <w:marBottom w:val="0"/>
      <w:divBdr>
        <w:top w:val="none" w:sz="0" w:space="0" w:color="auto"/>
        <w:left w:val="none" w:sz="0" w:space="0" w:color="auto"/>
        <w:bottom w:val="none" w:sz="0" w:space="0" w:color="auto"/>
        <w:right w:val="none" w:sz="0" w:space="0" w:color="auto"/>
      </w:divBdr>
    </w:div>
    <w:div w:id="2017342067">
      <w:bodyDiv w:val="1"/>
      <w:marLeft w:val="0"/>
      <w:marRight w:val="0"/>
      <w:marTop w:val="0"/>
      <w:marBottom w:val="0"/>
      <w:divBdr>
        <w:top w:val="none" w:sz="0" w:space="0" w:color="auto"/>
        <w:left w:val="none" w:sz="0" w:space="0" w:color="auto"/>
        <w:bottom w:val="none" w:sz="0" w:space="0" w:color="auto"/>
        <w:right w:val="none" w:sz="0" w:space="0" w:color="auto"/>
      </w:divBdr>
    </w:div>
    <w:div w:id="2023118977">
      <w:bodyDiv w:val="1"/>
      <w:marLeft w:val="0"/>
      <w:marRight w:val="0"/>
      <w:marTop w:val="0"/>
      <w:marBottom w:val="0"/>
      <w:divBdr>
        <w:top w:val="none" w:sz="0" w:space="0" w:color="auto"/>
        <w:left w:val="none" w:sz="0" w:space="0" w:color="auto"/>
        <w:bottom w:val="none" w:sz="0" w:space="0" w:color="auto"/>
        <w:right w:val="none" w:sz="0" w:space="0" w:color="auto"/>
      </w:divBdr>
    </w:div>
    <w:div w:id="2074887928">
      <w:bodyDiv w:val="1"/>
      <w:marLeft w:val="0"/>
      <w:marRight w:val="0"/>
      <w:marTop w:val="0"/>
      <w:marBottom w:val="0"/>
      <w:divBdr>
        <w:top w:val="none" w:sz="0" w:space="0" w:color="auto"/>
        <w:left w:val="none" w:sz="0" w:space="0" w:color="auto"/>
        <w:bottom w:val="none" w:sz="0" w:space="0" w:color="auto"/>
        <w:right w:val="none" w:sz="0" w:space="0" w:color="auto"/>
      </w:divBdr>
    </w:div>
    <w:div w:id="2105418179">
      <w:bodyDiv w:val="1"/>
      <w:marLeft w:val="0"/>
      <w:marRight w:val="0"/>
      <w:marTop w:val="0"/>
      <w:marBottom w:val="0"/>
      <w:divBdr>
        <w:top w:val="none" w:sz="0" w:space="0" w:color="auto"/>
        <w:left w:val="none" w:sz="0" w:space="0" w:color="auto"/>
        <w:bottom w:val="none" w:sz="0" w:space="0" w:color="auto"/>
        <w:right w:val="none" w:sz="0" w:space="0" w:color="auto"/>
      </w:divBdr>
    </w:div>
    <w:div w:id="2106028531">
      <w:bodyDiv w:val="1"/>
      <w:marLeft w:val="0"/>
      <w:marRight w:val="0"/>
      <w:marTop w:val="0"/>
      <w:marBottom w:val="0"/>
      <w:divBdr>
        <w:top w:val="none" w:sz="0" w:space="0" w:color="auto"/>
        <w:left w:val="none" w:sz="0" w:space="0" w:color="auto"/>
        <w:bottom w:val="none" w:sz="0" w:space="0" w:color="auto"/>
        <w:right w:val="none" w:sz="0" w:space="0" w:color="auto"/>
      </w:divBdr>
    </w:div>
    <w:div w:id="2125732147">
      <w:bodyDiv w:val="1"/>
      <w:marLeft w:val="0"/>
      <w:marRight w:val="0"/>
      <w:marTop w:val="0"/>
      <w:marBottom w:val="0"/>
      <w:divBdr>
        <w:top w:val="none" w:sz="0" w:space="0" w:color="auto"/>
        <w:left w:val="none" w:sz="0" w:space="0" w:color="auto"/>
        <w:bottom w:val="none" w:sz="0" w:space="0" w:color="auto"/>
        <w:right w:val="none" w:sz="0" w:space="0" w:color="auto"/>
      </w:divBdr>
    </w:div>
    <w:div w:id="2138210074">
      <w:bodyDiv w:val="1"/>
      <w:marLeft w:val="0"/>
      <w:marRight w:val="0"/>
      <w:marTop w:val="0"/>
      <w:marBottom w:val="0"/>
      <w:divBdr>
        <w:top w:val="none" w:sz="0" w:space="0" w:color="auto"/>
        <w:left w:val="none" w:sz="0" w:space="0" w:color="auto"/>
        <w:bottom w:val="none" w:sz="0" w:space="0" w:color="auto"/>
        <w:right w:val="none" w:sz="0" w:space="0" w:color="auto"/>
      </w:divBdr>
    </w:div>
    <w:div w:id="21433074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1/relationships/commentsExtended" Target="commentsExtended.xml"/><Relationship Id="rId18" Type="http://schemas.microsoft.com/office/2018/08/relationships/commentsExtensible" Target="commentsExtensi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comments" Target="comments.xm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mmorrissey@susandavis.com"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hyperlink" Target="mailto:mmorrissey@susandavis.com" TargetMode="External"/><Relationship Id="rId19" Type="http://schemas.microsoft.com/office/2016/09/relationships/commentsIds" Target="commentsIds.xml"/><Relationship Id="rId4" Type="http://schemas.openxmlformats.org/officeDocument/2006/relationships/customXml" Target="../customXml/item4.xml"/><Relationship Id="rId9" Type="http://schemas.openxmlformats.org/officeDocument/2006/relationships/image" Target="media/image1.png"/><Relationship Id="rId14" Type="http://schemas.openxmlformats.org/officeDocument/2006/relationships/hyperlink" Target="http://www.MarineHeritage.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096858F27868E4D9D55FA945524682C" ma:contentTypeVersion="13" ma:contentTypeDescription="Create a new document." ma:contentTypeScope="" ma:versionID="f9ba9275f9ffac30840284332f6e5b8a">
  <xsd:schema xmlns:xsd="http://www.w3.org/2001/XMLSchema" xmlns:xs="http://www.w3.org/2001/XMLSchema" xmlns:p="http://schemas.microsoft.com/office/2006/metadata/properties" xmlns:ns3="858b8f93-5898-488f-ac91-0025a2d97d32" xmlns:ns4="7f382785-8045-44de-b2f9-b5b1a92f5655" targetNamespace="http://schemas.microsoft.com/office/2006/metadata/properties" ma:root="true" ma:fieldsID="1427c50ad0b721a70b66a266f8d56548" ns3:_="" ns4:_="">
    <xsd:import namespace="858b8f93-5898-488f-ac91-0025a2d97d32"/>
    <xsd:import namespace="7f382785-8045-44de-b2f9-b5b1a92f5655"/>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DateTaken" minOccurs="0"/>
                <xsd:element ref="ns3:MediaServiceLocation" minOccurs="0"/>
                <xsd:element ref="ns3:MediaServiceOCR"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58b8f93-5898-488f-ac91-0025a2d97d3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DateTaken" ma:index="11" nillable="true" ma:displayName="MediaServiceDateTaken" ma:hidden="true" ma:internalName="MediaServiceDateTaken" ma:readOnly="true">
      <xsd:simpleType>
        <xsd:restriction base="dms:Text"/>
      </xsd:simpleType>
    </xsd:element>
    <xsd:element name="MediaServiceLocation" ma:index="12" nillable="true" ma:displayName="Location" ma:internalName="MediaServiceLocation"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f382785-8045-44de-b2f9-b5b1a92f5655"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752DAF9-6C8C-4B03-AB1B-3AA07727C9E0}">
  <ds:schemaRefs>
    <ds:schemaRef ds:uri="http://schemas.microsoft.com/sharepoint/v3/contenttype/forms"/>
  </ds:schemaRefs>
</ds:datastoreItem>
</file>

<file path=customXml/itemProps2.xml><?xml version="1.0" encoding="utf-8"?>
<ds:datastoreItem xmlns:ds="http://schemas.openxmlformats.org/officeDocument/2006/customXml" ds:itemID="{F37C9B77-081E-4B51-B2B3-8481F6A7B174}">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C787061B-0606-4081-A6D4-BE0C869A2BF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58b8f93-5898-488f-ac91-0025a2d97d32"/>
    <ds:schemaRef ds:uri="7f382785-8045-44de-b2f9-b5b1a92f565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2E8CE96-1F5D-430E-90D7-D7836DAA02D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3</TotalTime>
  <Pages>3</Pages>
  <Words>846</Words>
  <Characters>4826</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5661</CharactersWithSpaces>
  <SharedDoc>false</SharedDoc>
  <HLinks>
    <vt:vector size="18" baseType="variant">
      <vt:variant>
        <vt:i4>5898361</vt:i4>
      </vt:variant>
      <vt:variant>
        <vt:i4>6</vt:i4>
      </vt:variant>
      <vt:variant>
        <vt:i4>0</vt:i4>
      </vt:variant>
      <vt:variant>
        <vt:i4>5</vt:i4>
      </vt:variant>
      <vt:variant>
        <vt:lpwstr>mailto:dgregory@susandavis.com</vt:lpwstr>
      </vt:variant>
      <vt:variant>
        <vt:lpwstr/>
      </vt:variant>
      <vt:variant>
        <vt:i4>524386</vt:i4>
      </vt:variant>
      <vt:variant>
        <vt:i4>3</vt:i4>
      </vt:variant>
      <vt:variant>
        <vt:i4>0</vt:i4>
      </vt:variant>
      <vt:variant>
        <vt:i4>5</vt:i4>
      </vt:variant>
      <vt:variant>
        <vt:lpwstr>http://www.marineheritage.org/Awards_2015.asp</vt:lpwstr>
      </vt:variant>
      <vt:variant>
        <vt:lpwstr/>
      </vt:variant>
      <vt:variant>
        <vt:i4>5898361</vt:i4>
      </vt:variant>
      <vt:variant>
        <vt:i4>0</vt:i4>
      </vt:variant>
      <vt:variant>
        <vt:i4>0</vt:i4>
      </vt:variant>
      <vt:variant>
        <vt:i4>5</vt:i4>
      </vt:variant>
      <vt:variant>
        <vt:lpwstr>mailto:dgregory@susandavis.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pmoore</dc:creator>
  <cp:lastModifiedBy>Rebecca Jackson</cp:lastModifiedBy>
  <cp:revision>7</cp:revision>
  <cp:lastPrinted>2018-04-04T19:30:00Z</cp:lastPrinted>
  <dcterms:created xsi:type="dcterms:W3CDTF">2023-04-04T12:06:00Z</dcterms:created>
  <dcterms:modified xsi:type="dcterms:W3CDTF">2023-04-04T14: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096858F27868E4D9D55FA945524682C</vt:lpwstr>
  </property>
</Properties>
</file>